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1477A" w14:textId="77777777" w:rsidR="00EE61A9" w:rsidRPr="00D72866" w:rsidRDefault="00163A1E" w:rsidP="00F547E7">
      <w:pPr>
        <w:pStyle w:val="Chapter"/>
      </w:pPr>
      <w:bookmarkStart w:id="0" w:name="_Toc137031731"/>
      <w:bookmarkStart w:id="1" w:name="_Toc137031855"/>
      <w:r w:rsidRPr="00F547E7">
        <w:t>Activity</w:t>
      </w:r>
      <w:r>
        <w:t xml:space="preserve"> </w:t>
      </w:r>
      <w:r w:rsidR="00B466C8">
        <w:t>1</w:t>
      </w:r>
      <w:r w:rsidR="00202424">
        <w:t>: Development of a medicine</w:t>
      </w:r>
    </w:p>
    <w:p w14:paraId="71A001E9" w14:textId="77777777" w:rsidR="00F713A3" w:rsidRDefault="000C3FD9" w:rsidP="00F713A3">
      <w:r w:rsidRPr="008A48FA">
        <w:rPr>
          <w:b/>
          <w:bCs/>
        </w:rPr>
        <w:t xml:space="preserve">Task 1: </w:t>
      </w:r>
      <w:r w:rsidR="00202424">
        <w:rPr>
          <w:b/>
          <w:bCs/>
        </w:rPr>
        <w:t>Stage sequencing</w:t>
      </w:r>
      <w:r w:rsidR="00F713A3">
        <w:t xml:space="preserve"> </w:t>
      </w:r>
    </w:p>
    <w:p w14:paraId="22764BBF" w14:textId="4B67970A" w:rsidR="00202424" w:rsidRPr="00202424" w:rsidRDefault="00E67B1F" w:rsidP="00202424">
      <w:r>
        <w:t>First, w</w:t>
      </w:r>
      <w:r w:rsidR="00202424">
        <w:t xml:space="preserve">rite a number in the order column to sequence the stages involved in </w:t>
      </w:r>
      <w:r w:rsidR="003158FD">
        <w:t>designing and testing</w:t>
      </w:r>
      <w:r w:rsidR="00202424">
        <w:t xml:space="preserve"> a new medicine</w:t>
      </w:r>
      <w:r w:rsidR="003158FD">
        <w:t>, ready for large scale manufacture and use</w:t>
      </w:r>
      <w:r w:rsidR="00202424">
        <w:t>. Then draw line</w:t>
      </w:r>
      <w:r w:rsidR="00F9678E">
        <w:t>s</w:t>
      </w:r>
      <w:r w:rsidR="00202424">
        <w:t xml:space="preserve"> to match the descriptions to each stage. </w:t>
      </w:r>
    </w:p>
    <w:p w14:paraId="2F449ADB" w14:textId="4A2FF093" w:rsidR="00642863" w:rsidRDefault="00202424" w:rsidP="00202424">
      <w:r w:rsidRPr="00202424">
        <w:t>Useful website</w:t>
      </w:r>
      <w:r w:rsidR="003158FD">
        <w:t>, showing the full process for the development of a medicine</w:t>
      </w:r>
      <w:r>
        <w:t xml:space="preserve">: </w:t>
      </w:r>
      <w:hyperlink r:id="rId8" w:history="1">
        <w:r w:rsidRPr="004E64CC">
          <w:rPr>
            <w:rStyle w:val="Hyperlink"/>
          </w:rPr>
          <w:t>www.abpischools.org.uk/topics/making-medicines/creating-a-medicine/</w:t>
        </w:r>
      </w:hyperlink>
      <w:r>
        <w:t xml:space="preserve"> </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46"/>
        <w:gridCol w:w="1559"/>
        <w:gridCol w:w="255"/>
        <w:gridCol w:w="6691"/>
      </w:tblGrid>
      <w:tr w:rsidR="009A5728" w14:paraId="1A611145"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75F58D6F" w14:textId="77777777" w:rsidR="009A5728" w:rsidRPr="00946E4C" w:rsidRDefault="009A5728" w:rsidP="00E51F9A">
            <w:pPr>
              <w:pStyle w:val="Tablehead1"/>
            </w:pPr>
            <w:r w:rsidRPr="00946E4C">
              <w:t>Order</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83FDF45" w14:textId="77777777" w:rsidR="009A5728" w:rsidRPr="00946E4C" w:rsidRDefault="009A5728" w:rsidP="00E51F9A">
            <w:pPr>
              <w:pStyle w:val="Tablehead1"/>
              <w:rPr>
                <w:rFonts w:ascii="Calibri" w:hAnsi="Calibri"/>
              </w:rPr>
            </w:pPr>
            <w:r w:rsidRPr="00946E4C">
              <w:t>Stage</w:t>
            </w:r>
          </w:p>
        </w:tc>
        <w:tc>
          <w:tcPr>
            <w:tcW w:w="255" w:type="dxa"/>
            <w:tcBorders>
              <w:top w:val="nil"/>
              <w:left w:val="single" w:sz="4" w:space="0" w:color="000000"/>
              <w:bottom w:val="nil"/>
              <w:right w:val="single" w:sz="4" w:space="0" w:color="000000"/>
            </w:tcBorders>
            <w:vAlign w:val="center"/>
          </w:tcPr>
          <w:p w14:paraId="75655552" w14:textId="77777777" w:rsidR="009A5728" w:rsidRPr="00946E4C" w:rsidRDefault="009A5728" w:rsidP="00E51F9A">
            <w:pPr>
              <w:pStyle w:val="Tablehead1"/>
            </w:pPr>
          </w:p>
        </w:tc>
        <w:tc>
          <w:tcPr>
            <w:tcW w:w="6691" w:type="dxa"/>
            <w:tcBorders>
              <w:top w:val="single" w:sz="4" w:space="0" w:color="000000"/>
              <w:left w:val="single" w:sz="4" w:space="0" w:color="000000"/>
              <w:bottom w:val="single" w:sz="4" w:space="0" w:color="000000"/>
              <w:right w:val="single" w:sz="4" w:space="0" w:color="000000"/>
            </w:tcBorders>
            <w:vAlign w:val="center"/>
            <w:hideMark/>
          </w:tcPr>
          <w:p w14:paraId="4B872346" w14:textId="77777777" w:rsidR="009A5728" w:rsidRPr="00946E4C" w:rsidRDefault="009A5728" w:rsidP="00E51F9A">
            <w:pPr>
              <w:pStyle w:val="Tablehead1"/>
            </w:pPr>
            <w:r w:rsidRPr="00946E4C">
              <w:t>Description</w:t>
            </w:r>
          </w:p>
        </w:tc>
      </w:tr>
      <w:tr w:rsidR="009A5728" w14:paraId="17914B25" w14:textId="77777777" w:rsidTr="003158FD">
        <w:trPr>
          <w:trHeight w:val="145"/>
        </w:trPr>
        <w:tc>
          <w:tcPr>
            <w:tcW w:w="846" w:type="dxa"/>
            <w:tcBorders>
              <w:top w:val="single" w:sz="4" w:space="0" w:color="000000"/>
              <w:left w:val="nil"/>
              <w:bottom w:val="single" w:sz="4" w:space="0" w:color="000000"/>
              <w:right w:val="nil"/>
            </w:tcBorders>
            <w:vAlign w:val="center"/>
          </w:tcPr>
          <w:p w14:paraId="18E03991" w14:textId="77777777" w:rsidR="009A5728" w:rsidRPr="00946E4C" w:rsidRDefault="009A5728" w:rsidP="00946E4C">
            <w:pPr>
              <w:rPr>
                <w:color w:val="auto"/>
                <w:sz w:val="2"/>
                <w:szCs w:val="2"/>
              </w:rPr>
            </w:pPr>
          </w:p>
        </w:tc>
        <w:tc>
          <w:tcPr>
            <w:tcW w:w="1559" w:type="dxa"/>
            <w:tcBorders>
              <w:top w:val="single" w:sz="4" w:space="0" w:color="000000"/>
              <w:left w:val="nil"/>
              <w:bottom w:val="single" w:sz="4" w:space="0" w:color="000000"/>
              <w:right w:val="nil"/>
            </w:tcBorders>
            <w:vAlign w:val="center"/>
          </w:tcPr>
          <w:p w14:paraId="6D0D3DAC" w14:textId="77777777" w:rsidR="009A5728" w:rsidRPr="00946E4C" w:rsidRDefault="009A5728" w:rsidP="00946E4C">
            <w:pPr>
              <w:rPr>
                <w:color w:val="auto"/>
                <w:sz w:val="2"/>
                <w:szCs w:val="2"/>
              </w:rPr>
            </w:pPr>
          </w:p>
        </w:tc>
        <w:tc>
          <w:tcPr>
            <w:tcW w:w="255" w:type="dxa"/>
            <w:tcBorders>
              <w:top w:val="nil"/>
              <w:left w:val="nil"/>
              <w:bottom w:val="nil"/>
              <w:right w:val="nil"/>
            </w:tcBorders>
            <w:vAlign w:val="center"/>
          </w:tcPr>
          <w:p w14:paraId="3003F30F" w14:textId="77777777" w:rsidR="009A5728" w:rsidRPr="00946E4C" w:rsidRDefault="009A5728" w:rsidP="00946E4C">
            <w:pPr>
              <w:rPr>
                <w:color w:val="auto"/>
                <w:sz w:val="2"/>
                <w:szCs w:val="2"/>
              </w:rPr>
            </w:pPr>
          </w:p>
        </w:tc>
        <w:tc>
          <w:tcPr>
            <w:tcW w:w="6691" w:type="dxa"/>
            <w:tcBorders>
              <w:top w:val="single" w:sz="4" w:space="0" w:color="000000"/>
              <w:left w:val="nil"/>
              <w:bottom w:val="single" w:sz="4" w:space="0" w:color="000000"/>
              <w:right w:val="single" w:sz="4" w:space="0" w:color="000000"/>
            </w:tcBorders>
            <w:vAlign w:val="center"/>
          </w:tcPr>
          <w:p w14:paraId="22905ECB" w14:textId="77777777" w:rsidR="009A5728" w:rsidRPr="00946E4C" w:rsidRDefault="009A5728" w:rsidP="00946E4C">
            <w:pPr>
              <w:rPr>
                <w:color w:val="auto"/>
                <w:sz w:val="2"/>
                <w:szCs w:val="2"/>
              </w:rPr>
            </w:pPr>
          </w:p>
        </w:tc>
      </w:tr>
      <w:tr w:rsidR="009A5728" w14:paraId="3AFB8C62" w14:textId="77777777" w:rsidTr="003158FD">
        <w:trPr>
          <w:trHeight w:val="1345"/>
        </w:trPr>
        <w:tc>
          <w:tcPr>
            <w:tcW w:w="846" w:type="dxa"/>
            <w:tcBorders>
              <w:top w:val="single" w:sz="4" w:space="0" w:color="000000"/>
              <w:left w:val="single" w:sz="4" w:space="0" w:color="000000"/>
              <w:bottom w:val="single" w:sz="4" w:space="0" w:color="000000"/>
              <w:right w:val="single" w:sz="4" w:space="0" w:color="000000"/>
            </w:tcBorders>
            <w:vAlign w:val="center"/>
          </w:tcPr>
          <w:p w14:paraId="3BFC832A"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140A8FD" w14:textId="77777777" w:rsidR="009A5728" w:rsidRPr="00946E4C" w:rsidRDefault="00EE5FB3" w:rsidP="00E51F9A">
            <w:pPr>
              <w:pStyle w:val="Tablebody1"/>
            </w:pPr>
            <w:r w:rsidRPr="00946E4C">
              <w:t xml:space="preserve">NHS </w:t>
            </w:r>
            <w:r w:rsidR="00814385">
              <w:t>a</w:t>
            </w:r>
            <w:r w:rsidRPr="00946E4C">
              <w:t>pproval</w:t>
            </w:r>
          </w:p>
        </w:tc>
        <w:tc>
          <w:tcPr>
            <w:tcW w:w="255" w:type="dxa"/>
            <w:tcBorders>
              <w:top w:val="nil"/>
              <w:left w:val="single" w:sz="4" w:space="0" w:color="000000"/>
              <w:bottom w:val="nil"/>
              <w:right w:val="single" w:sz="4" w:space="0" w:color="000000"/>
            </w:tcBorders>
            <w:vAlign w:val="center"/>
          </w:tcPr>
          <w:p w14:paraId="089FDDBC"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780A3761" w14:textId="77777777" w:rsidR="009A5728" w:rsidRPr="004D3597" w:rsidRDefault="00DA00A8" w:rsidP="00E51F9A">
            <w:pPr>
              <w:pStyle w:val="Tablebody2"/>
            </w:pPr>
            <w:r w:rsidRPr="004D3597">
              <w:t>Small</w:t>
            </w:r>
            <w:r w:rsidR="00814385" w:rsidRPr="004D3597">
              <w:t>-</w:t>
            </w:r>
            <w:r w:rsidRPr="004D3597">
              <w:t>scale experiments are conducted on promising potential compounds (</w:t>
            </w:r>
            <w:r w:rsidR="00814385" w:rsidRPr="004D3597">
              <w:t>‘</w:t>
            </w:r>
            <w:r w:rsidRPr="004D3597">
              <w:t>leads</w:t>
            </w:r>
            <w:r w:rsidR="00814385" w:rsidRPr="004D3597">
              <w:t>’</w:t>
            </w:r>
            <w:r w:rsidRPr="004D3597">
              <w:t>) such as small-scale synthesis and pharmacological screening. Biological testing is initially carried out on cell culture</w:t>
            </w:r>
            <w:r w:rsidR="00814385" w:rsidRPr="004D3597">
              <w:t>.</w:t>
            </w:r>
            <w:r w:rsidRPr="004D3597">
              <w:t xml:space="preserve"> Promising leads are tested </w:t>
            </w:r>
            <w:r w:rsidR="00814385" w:rsidRPr="004D3597">
              <w:t xml:space="preserve">later </w:t>
            </w:r>
            <w:r w:rsidRPr="004D3597">
              <w:t>on animals to look at toxicity.</w:t>
            </w:r>
          </w:p>
        </w:tc>
      </w:tr>
      <w:tr w:rsidR="009A5728" w14:paraId="643F1911" w14:textId="77777777" w:rsidTr="003158FD">
        <w:trPr>
          <w:trHeight w:val="105"/>
        </w:trPr>
        <w:tc>
          <w:tcPr>
            <w:tcW w:w="846" w:type="dxa"/>
            <w:tcBorders>
              <w:top w:val="single" w:sz="4" w:space="0" w:color="000000"/>
              <w:left w:val="nil"/>
              <w:bottom w:val="single" w:sz="4" w:space="0" w:color="000000"/>
              <w:right w:val="nil"/>
            </w:tcBorders>
            <w:vAlign w:val="center"/>
          </w:tcPr>
          <w:p w14:paraId="5F456716" w14:textId="77777777" w:rsidR="009A5728" w:rsidRPr="00946E4C" w:rsidRDefault="009A5728" w:rsidP="00E51F9A">
            <w:pPr>
              <w:pStyle w:val="Tablebody2"/>
              <w:rPr>
                <w:sz w:val="4"/>
                <w:szCs w:val="4"/>
              </w:rPr>
            </w:pPr>
          </w:p>
        </w:tc>
        <w:tc>
          <w:tcPr>
            <w:tcW w:w="1559" w:type="dxa"/>
            <w:tcBorders>
              <w:top w:val="single" w:sz="4" w:space="0" w:color="000000"/>
              <w:left w:val="nil"/>
              <w:bottom w:val="single" w:sz="4" w:space="0" w:color="000000"/>
              <w:right w:val="nil"/>
            </w:tcBorders>
            <w:vAlign w:val="center"/>
          </w:tcPr>
          <w:p w14:paraId="0490AEE2" w14:textId="77777777" w:rsidR="009A5728" w:rsidRPr="00946E4C" w:rsidRDefault="009A5728" w:rsidP="00E51F9A">
            <w:pPr>
              <w:pStyle w:val="Tablebody1"/>
              <w:rPr>
                <w:sz w:val="4"/>
                <w:szCs w:val="4"/>
              </w:rPr>
            </w:pPr>
          </w:p>
        </w:tc>
        <w:tc>
          <w:tcPr>
            <w:tcW w:w="255" w:type="dxa"/>
            <w:tcBorders>
              <w:top w:val="nil"/>
              <w:left w:val="nil"/>
              <w:bottom w:val="nil"/>
              <w:right w:val="nil"/>
            </w:tcBorders>
            <w:vAlign w:val="center"/>
          </w:tcPr>
          <w:p w14:paraId="3D91B931" w14:textId="77777777" w:rsidR="009A5728" w:rsidRPr="00946E4C" w:rsidRDefault="009A5728" w:rsidP="00E51F9A">
            <w:pPr>
              <w:pStyle w:val="Tablebody2"/>
              <w:rPr>
                <w:sz w:val="4"/>
                <w:szCs w:val="4"/>
              </w:rPr>
            </w:pPr>
          </w:p>
        </w:tc>
        <w:tc>
          <w:tcPr>
            <w:tcW w:w="6691" w:type="dxa"/>
            <w:tcBorders>
              <w:top w:val="single" w:sz="4" w:space="0" w:color="000000"/>
              <w:left w:val="nil"/>
              <w:bottom w:val="single" w:sz="4" w:space="0" w:color="000000"/>
              <w:right w:val="single" w:sz="4" w:space="0" w:color="000000"/>
            </w:tcBorders>
            <w:vAlign w:val="center"/>
          </w:tcPr>
          <w:p w14:paraId="1A7A6345" w14:textId="77777777" w:rsidR="009A5728" w:rsidRPr="00946E4C" w:rsidRDefault="009A5728" w:rsidP="00E51F9A">
            <w:pPr>
              <w:pStyle w:val="Tablebody2"/>
              <w:rPr>
                <w:sz w:val="4"/>
                <w:szCs w:val="4"/>
              </w:rPr>
            </w:pPr>
          </w:p>
        </w:tc>
      </w:tr>
      <w:tr w:rsidR="009A5728" w14:paraId="15BA8750"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63B19A8F"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2F8343AE" w14:textId="39D457EE" w:rsidR="009A5728" w:rsidRPr="00946E4C" w:rsidRDefault="00EC4CB6" w:rsidP="00E51F9A">
            <w:pPr>
              <w:pStyle w:val="Tablebody1"/>
            </w:pPr>
            <w:bookmarkStart w:id="2" w:name="_heading=h.30j0zll"/>
            <w:bookmarkEnd w:id="2"/>
            <w:r>
              <w:t>Post-marketing</w:t>
            </w:r>
            <w:r w:rsidR="00EE5FB3" w:rsidRPr="00946E4C">
              <w:t xml:space="preserve"> surveillance</w:t>
            </w:r>
          </w:p>
        </w:tc>
        <w:tc>
          <w:tcPr>
            <w:tcW w:w="255" w:type="dxa"/>
            <w:tcBorders>
              <w:top w:val="nil"/>
              <w:left w:val="single" w:sz="4" w:space="0" w:color="000000"/>
              <w:bottom w:val="nil"/>
              <w:right w:val="single" w:sz="4" w:space="0" w:color="000000"/>
            </w:tcBorders>
            <w:vAlign w:val="center"/>
          </w:tcPr>
          <w:p w14:paraId="59C83AFB"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718BA80A" w14:textId="563056FE" w:rsidR="009A5728" w:rsidRPr="00946E4C" w:rsidRDefault="00F46FBA" w:rsidP="00E51F9A">
            <w:pPr>
              <w:pStyle w:val="Tablebody2"/>
            </w:pPr>
            <w:r w:rsidRPr="00F46FBA">
              <w:t>Licenses are granted when a medicine is proven to be safe and effective, and the manufacturing processes meet quality standards. Once approved, the medicine can be manufactured on a large scale and packaged for distribution.</w:t>
            </w:r>
          </w:p>
        </w:tc>
      </w:tr>
      <w:tr w:rsidR="009A5728" w14:paraId="257509C7" w14:textId="77777777" w:rsidTr="003158FD">
        <w:trPr>
          <w:trHeight w:val="64"/>
        </w:trPr>
        <w:tc>
          <w:tcPr>
            <w:tcW w:w="846" w:type="dxa"/>
            <w:tcBorders>
              <w:top w:val="single" w:sz="4" w:space="0" w:color="000000"/>
              <w:left w:val="nil"/>
              <w:bottom w:val="single" w:sz="4" w:space="0" w:color="000000"/>
              <w:right w:val="nil"/>
            </w:tcBorders>
            <w:vAlign w:val="center"/>
          </w:tcPr>
          <w:p w14:paraId="2FE5CF52" w14:textId="77777777" w:rsidR="009A5728" w:rsidRPr="00946E4C" w:rsidRDefault="009A5728" w:rsidP="00E51F9A">
            <w:pPr>
              <w:pStyle w:val="Tablebody2"/>
              <w:rPr>
                <w:sz w:val="2"/>
                <w:szCs w:val="2"/>
              </w:rPr>
            </w:pPr>
          </w:p>
        </w:tc>
        <w:tc>
          <w:tcPr>
            <w:tcW w:w="1559" w:type="dxa"/>
            <w:tcBorders>
              <w:top w:val="single" w:sz="4" w:space="0" w:color="000000"/>
              <w:left w:val="nil"/>
              <w:bottom w:val="single" w:sz="4" w:space="0" w:color="000000"/>
              <w:right w:val="nil"/>
            </w:tcBorders>
            <w:vAlign w:val="center"/>
          </w:tcPr>
          <w:p w14:paraId="1E4F4CAA" w14:textId="77777777" w:rsidR="009A5728" w:rsidRPr="00946E4C" w:rsidRDefault="009A5728" w:rsidP="00E51F9A">
            <w:pPr>
              <w:pStyle w:val="Tablebody1"/>
              <w:rPr>
                <w:sz w:val="2"/>
                <w:szCs w:val="2"/>
              </w:rPr>
            </w:pPr>
          </w:p>
        </w:tc>
        <w:tc>
          <w:tcPr>
            <w:tcW w:w="255" w:type="dxa"/>
            <w:tcBorders>
              <w:top w:val="nil"/>
              <w:left w:val="nil"/>
              <w:bottom w:val="nil"/>
              <w:right w:val="nil"/>
            </w:tcBorders>
            <w:vAlign w:val="center"/>
          </w:tcPr>
          <w:p w14:paraId="633CE15C" w14:textId="77777777" w:rsidR="009A5728" w:rsidRPr="00946E4C" w:rsidRDefault="009A5728" w:rsidP="00E51F9A">
            <w:pPr>
              <w:pStyle w:val="Tablebody2"/>
              <w:rPr>
                <w:sz w:val="2"/>
                <w:szCs w:val="2"/>
              </w:rPr>
            </w:pPr>
          </w:p>
        </w:tc>
        <w:tc>
          <w:tcPr>
            <w:tcW w:w="6691" w:type="dxa"/>
            <w:tcBorders>
              <w:top w:val="single" w:sz="4" w:space="0" w:color="000000"/>
              <w:left w:val="nil"/>
              <w:bottom w:val="single" w:sz="4" w:space="0" w:color="000000"/>
              <w:right w:val="single" w:sz="4" w:space="0" w:color="000000"/>
            </w:tcBorders>
            <w:vAlign w:val="center"/>
          </w:tcPr>
          <w:p w14:paraId="319E6AD4" w14:textId="77777777" w:rsidR="009A5728" w:rsidRPr="00946E4C" w:rsidRDefault="009A5728" w:rsidP="00E51F9A">
            <w:pPr>
              <w:pStyle w:val="Tablebody2"/>
              <w:rPr>
                <w:sz w:val="2"/>
                <w:szCs w:val="2"/>
              </w:rPr>
            </w:pPr>
          </w:p>
        </w:tc>
      </w:tr>
      <w:tr w:rsidR="009A5728" w14:paraId="63BDB4A4"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1604EB11"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55BAA17F" w14:textId="77777777" w:rsidR="009A5728" w:rsidRPr="00946E4C" w:rsidRDefault="00946E4C" w:rsidP="00E51F9A">
            <w:pPr>
              <w:pStyle w:val="Tablebody1"/>
            </w:pPr>
            <w:r w:rsidRPr="00946E4C">
              <w:t xml:space="preserve">Discovery and </w:t>
            </w:r>
            <w:r w:rsidR="00814385">
              <w:t>r</w:t>
            </w:r>
            <w:r w:rsidRPr="00946E4C">
              <w:t xml:space="preserve">esearch </w:t>
            </w:r>
          </w:p>
        </w:tc>
        <w:tc>
          <w:tcPr>
            <w:tcW w:w="255" w:type="dxa"/>
            <w:tcBorders>
              <w:top w:val="nil"/>
              <w:left w:val="single" w:sz="4" w:space="0" w:color="000000"/>
              <w:bottom w:val="nil"/>
              <w:right w:val="single" w:sz="4" w:space="0" w:color="000000"/>
            </w:tcBorders>
            <w:vAlign w:val="center"/>
          </w:tcPr>
          <w:p w14:paraId="73D2796C"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6C8920D6" w14:textId="1563A671" w:rsidR="009A5728" w:rsidRPr="00946E4C" w:rsidRDefault="00F46FBA" w:rsidP="00E51F9A">
            <w:pPr>
              <w:pStyle w:val="Tablebody2"/>
            </w:pPr>
            <w:r w:rsidRPr="00F46FBA">
              <w:t xml:space="preserve">Newly licensed medicines are continuously monitored in phase IV clinical trials (pharmacovigilance). Patient information leaflets (PIL) are supplied with instructions on how to use the medicine and possible side effects. Doctors and the public can notify novel side effects to the </w:t>
            </w:r>
            <w:r w:rsidR="005B258E" w:rsidRPr="005B258E">
              <w:t>Medicines and Healthcare products Regulatory Agency</w:t>
            </w:r>
            <w:r w:rsidRPr="00F46FBA">
              <w:t xml:space="preserve"> </w:t>
            </w:r>
            <w:r w:rsidR="003158FD">
              <w:t xml:space="preserve">(MHRA) </w:t>
            </w:r>
            <w:r w:rsidRPr="00F46FBA">
              <w:t>via the Yellow Card Scheme. Significant side effects may lead to the PIL being amended or the medicine being withdrawn from the market.</w:t>
            </w:r>
          </w:p>
        </w:tc>
      </w:tr>
      <w:tr w:rsidR="009A5728" w14:paraId="78B27DD3" w14:textId="77777777" w:rsidTr="003158FD">
        <w:trPr>
          <w:trHeight w:val="64"/>
        </w:trPr>
        <w:tc>
          <w:tcPr>
            <w:tcW w:w="846" w:type="dxa"/>
            <w:tcBorders>
              <w:top w:val="single" w:sz="4" w:space="0" w:color="000000"/>
              <w:left w:val="nil"/>
              <w:bottom w:val="single" w:sz="4" w:space="0" w:color="000000"/>
              <w:right w:val="nil"/>
            </w:tcBorders>
            <w:vAlign w:val="center"/>
          </w:tcPr>
          <w:p w14:paraId="7FC7DE00" w14:textId="77777777" w:rsidR="009A5728" w:rsidRPr="00946E4C" w:rsidRDefault="009A5728" w:rsidP="00E51F9A">
            <w:pPr>
              <w:pStyle w:val="Tablebody2"/>
              <w:rPr>
                <w:sz w:val="4"/>
                <w:szCs w:val="4"/>
              </w:rPr>
            </w:pPr>
          </w:p>
        </w:tc>
        <w:tc>
          <w:tcPr>
            <w:tcW w:w="1559" w:type="dxa"/>
            <w:tcBorders>
              <w:top w:val="single" w:sz="4" w:space="0" w:color="000000"/>
              <w:left w:val="nil"/>
              <w:bottom w:val="single" w:sz="4" w:space="0" w:color="000000"/>
              <w:right w:val="nil"/>
            </w:tcBorders>
            <w:vAlign w:val="center"/>
          </w:tcPr>
          <w:p w14:paraId="319CB1D1" w14:textId="77777777" w:rsidR="009A5728" w:rsidRPr="00946E4C" w:rsidRDefault="009A5728" w:rsidP="00E51F9A">
            <w:pPr>
              <w:pStyle w:val="Tablebody1"/>
              <w:rPr>
                <w:sz w:val="4"/>
                <w:szCs w:val="4"/>
              </w:rPr>
            </w:pPr>
          </w:p>
        </w:tc>
        <w:tc>
          <w:tcPr>
            <w:tcW w:w="255" w:type="dxa"/>
            <w:tcBorders>
              <w:top w:val="nil"/>
              <w:left w:val="nil"/>
              <w:bottom w:val="nil"/>
              <w:right w:val="nil"/>
            </w:tcBorders>
            <w:vAlign w:val="center"/>
          </w:tcPr>
          <w:p w14:paraId="635E76AA" w14:textId="77777777" w:rsidR="009A5728" w:rsidRPr="00946E4C" w:rsidRDefault="009A5728" w:rsidP="00E51F9A">
            <w:pPr>
              <w:pStyle w:val="Tablebody2"/>
              <w:rPr>
                <w:sz w:val="4"/>
                <w:szCs w:val="4"/>
              </w:rPr>
            </w:pPr>
          </w:p>
        </w:tc>
        <w:tc>
          <w:tcPr>
            <w:tcW w:w="6691" w:type="dxa"/>
            <w:tcBorders>
              <w:top w:val="single" w:sz="4" w:space="0" w:color="000000"/>
              <w:left w:val="nil"/>
              <w:bottom w:val="single" w:sz="4" w:space="0" w:color="000000"/>
              <w:right w:val="single" w:sz="4" w:space="0" w:color="000000"/>
            </w:tcBorders>
            <w:vAlign w:val="center"/>
          </w:tcPr>
          <w:p w14:paraId="39FB4C7F" w14:textId="77777777" w:rsidR="009A5728" w:rsidRPr="00946E4C" w:rsidRDefault="009A5728" w:rsidP="00E51F9A">
            <w:pPr>
              <w:pStyle w:val="Tablebody2"/>
              <w:rPr>
                <w:sz w:val="4"/>
                <w:szCs w:val="4"/>
              </w:rPr>
            </w:pPr>
          </w:p>
        </w:tc>
      </w:tr>
      <w:tr w:rsidR="009A5728" w14:paraId="26841188"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7291F1BF"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3F43461" w14:textId="77777777" w:rsidR="009A5728" w:rsidRPr="00946E4C" w:rsidRDefault="009A5728" w:rsidP="00E51F9A">
            <w:pPr>
              <w:pStyle w:val="Tablebody1"/>
            </w:pPr>
            <w:bookmarkStart w:id="3" w:name="_heading=h.1fob9te"/>
            <w:bookmarkEnd w:id="3"/>
            <w:r w:rsidRPr="00946E4C">
              <w:t>Licensing</w:t>
            </w:r>
          </w:p>
        </w:tc>
        <w:tc>
          <w:tcPr>
            <w:tcW w:w="255" w:type="dxa"/>
            <w:tcBorders>
              <w:top w:val="nil"/>
              <w:left w:val="single" w:sz="4" w:space="0" w:color="000000"/>
              <w:bottom w:val="nil"/>
              <w:right w:val="single" w:sz="4" w:space="0" w:color="000000"/>
            </w:tcBorders>
            <w:vAlign w:val="center"/>
          </w:tcPr>
          <w:p w14:paraId="2A8A6127"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19BDEEEF" w14:textId="77777777" w:rsidR="009A5728" w:rsidRPr="00946E4C" w:rsidRDefault="00DA00A8" w:rsidP="00E51F9A">
            <w:pPr>
              <w:pStyle w:val="Tablebody2"/>
            </w:pPr>
            <w:r w:rsidRPr="00DA00A8">
              <w:t>Knowledge is gathered about the disease, including its causes, symptoms, and potential treatment options.</w:t>
            </w:r>
          </w:p>
        </w:tc>
      </w:tr>
      <w:tr w:rsidR="009A5728" w14:paraId="4A863F49" w14:textId="77777777" w:rsidTr="003158FD">
        <w:trPr>
          <w:trHeight w:val="64"/>
        </w:trPr>
        <w:tc>
          <w:tcPr>
            <w:tcW w:w="846" w:type="dxa"/>
            <w:tcBorders>
              <w:top w:val="single" w:sz="4" w:space="0" w:color="000000"/>
              <w:left w:val="nil"/>
              <w:bottom w:val="single" w:sz="4" w:space="0" w:color="000000"/>
              <w:right w:val="nil"/>
            </w:tcBorders>
            <w:vAlign w:val="center"/>
          </w:tcPr>
          <w:p w14:paraId="33A1458E" w14:textId="77777777" w:rsidR="009A5728" w:rsidRPr="00946E4C" w:rsidRDefault="009A5728" w:rsidP="00E51F9A">
            <w:pPr>
              <w:pStyle w:val="Tablebody2"/>
              <w:rPr>
                <w:sz w:val="2"/>
                <w:szCs w:val="2"/>
              </w:rPr>
            </w:pPr>
          </w:p>
        </w:tc>
        <w:tc>
          <w:tcPr>
            <w:tcW w:w="1559" w:type="dxa"/>
            <w:tcBorders>
              <w:top w:val="single" w:sz="4" w:space="0" w:color="000000"/>
              <w:left w:val="nil"/>
              <w:bottom w:val="single" w:sz="4" w:space="0" w:color="000000"/>
              <w:right w:val="nil"/>
            </w:tcBorders>
            <w:vAlign w:val="center"/>
          </w:tcPr>
          <w:p w14:paraId="4CF62670" w14:textId="77777777" w:rsidR="009A5728" w:rsidRPr="00946E4C" w:rsidRDefault="009A5728" w:rsidP="00E51F9A">
            <w:pPr>
              <w:pStyle w:val="Tablebody1"/>
              <w:rPr>
                <w:sz w:val="2"/>
                <w:szCs w:val="2"/>
              </w:rPr>
            </w:pPr>
          </w:p>
        </w:tc>
        <w:tc>
          <w:tcPr>
            <w:tcW w:w="255" w:type="dxa"/>
            <w:tcBorders>
              <w:top w:val="nil"/>
              <w:left w:val="nil"/>
              <w:bottom w:val="nil"/>
              <w:right w:val="nil"/>
            </w:tcBorders>
            <w:vAlign w:val="center"/>
          </w:tcPr>
          <w:p w14:paraId="1A2D65F7" w14:textId="77777777" w:rsidR="009A5728" w:rsidRPr="00946E4C" w:rsidRDefault="009A5728" w:rsidP="00E51F9A">
            <w:pPr>
              <w:pStyle w:val="Tablebody2"/>
              <w:rPr>
                <w:sz w:val="2"/>
                <w:szCs w:val="2"/>
              </w:rPr>
            </w:pPr>
          </w:p>
        </w:tc>
        <w:tc>
          <w:tcPr>
            <w:tcW w:w="6691" w:type="dxa"/>
            <w:tcBorders>
              <w:top w:val="single" w:sz="4" w:space="0" w:color="000000"/>
              <w:left w:val="nil"/>
              <w:bottom w:val="single" w:sz="4" w:space="0" w:color="000000"/>
              <w:right w:val="single" w:sz="4" w:space="0" w:color="000000"/>
            </w:tcBorders>
            <w:vAlign w:val="center"/>
          </w:tcPr>
          <w:p w14:paraId="5AAD6EF3" w14:textId="77777777" w:rsidR="009A5728" w:rsidRPr="00946E4C" w:rsidRDefault="009A5728" w:rsidP="00E51F9A">
            <w:pPr>
              <w:pStyle w:val="Tablebody2"/>
              <w:rPr>
                <w:sz w:val="2"/>
                <w:szCs w:val="2"/>
              </w:rPr>
            </w:pPr>
          </w:p>
        </w:tc>
      </w:tr>
      <w:tr w:rsidR="009A5728" w14:paraId="74F69157"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1B36B9A6"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1D7CDEE3" w14:textId="77777777" w:rsidR="009A5728" w:rsidRPr="00946E4C" w:rsidRDefault="00EE5FB3" w:rsidP="00E51F9A">
            <w:pPr>
              <w:pStyle w:val="Tablebody1"/>
            </w:pPr>
            <w:r w:rsidRPr="00946E4C">
              <w:t xml:space="preserve">Clinical </w:t>
            </w:r>
            <w:r w:rsidR="00814385">
              <w:t>d</w:t>
            </w:r>
            <w:r w:rsidRPr="00946E4C">
              <w:t xml:space="preserve">evelopment </w:t>
            </w:r>
          </w:p>
        </w:tc>
        <w:tc>
          <w:tcPr>
            <w:tcW w:w="255" w:type="dxa"/>
            <w:tcBorders>
              <w:top w:val="nil"/>
              <w:left w:val="single" w:sz="4" w:space="0" w:color="000000"/>
              <w:bottom w:val="nil"/>
              <w:right w:val="single" w:sz="4" w:space="0" w:color="000000"/>
            </w:tcBorders>
            <w:vAlign w:val="center"/>
          </w:tcPr>
          <w:p w14:paraId="5A7F6C2D"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6565DFA6" w14:textId="19250426" w:rsidR="00F46FBA" w:rsidRPr="00F46FBA" w:rsidRDefault="00F46FBA" w:rsidP="00E51F9A">
            <w:pPr>
              <w:pStyle w:val="Tablebody2"/>
            </w:pPr>
            <w:r w:rsidRPr="00F46FBA">
              <w:t xml:space="preserve">Three main stages </w:t>
            </w:r>
            <w:r w:rsidR="00EC4CB6">
              <w:t xml:space="preserve">– </w:t>
            </w:r>
            <w:r w:rsidRPr="00F46FBA">
              <w:t xml:space="preserve">Phase </w:t>
            </w:r>
            <w:r w:rsidR="00814385">
              <w:t>1</w:t>
            </w:r>
            <w:r w:rsidRPr="00F46FBA">
              <w:t xml:space="preserve">, </w:t>
            </w:r>
            <w:r w:rsidR="00814385">
              <w:t>2</w:t>
            </w:r>
            <w:r w:rsidRPr="00F46FBA">
              <w:t xml:space="preserve">, and </w:t>
            </w:r>
            <w:r w:rsidR="00814385">
              <w:t>3</w:t>
            </w:r>
            <w:r w:rsidRPr="00F46FBA">
              <w:t xml:space="preserve"> </w:t>
            </w:r>
            <w:r w:rsidR="00EC4CB6">
              <w:t xml:space="preserve">– </w:t>
            </w:r>
            <w:r w:rsidRPr="00F46FBA">
              <w:t xml:space="preserve">to study the safety </w:t>
            </w:r>
            <w:r w:rsidR="00814385">
              <w:t xml:space="preserve">and </w:t>
            </w:r>
            <w:r w:rsidRPr="00F46FBA">
              <w:t>effectiveness of the medicine and determine the dosage requirements</w:t>
            </w:r>
            <w:r w:rsidR="00EC4CB6">
              <w:t>:</w:t>
            </w:r>
          </w:p>
          <w:p w14:paraId="1041D353" w14:textId="77777777" w:rsidR="00F46FBA" w:rsidRPr="00F46FBA" w:rsidRDefault="00F46FBA" w:rsidP="00E51F9A">
            <w:pPr>
              <w:pStyle w:val="Tablebody2"/>
            </w:pPr>
            <w:r w:rsidRPr="00F46FBA">
              <w:t xml:space="preserve">Phase 1 – </w:t>
            </w:r>
            <w:r w:rsidR="00814385">
              <w:t>a</w:t>
            </w:r>
            <w:r w:rsidRPr="00F46FBA">
              <w:t xml:space="preserve"> small number of healthy volunteers</w:t>
            </w:r>
          </w:p>
          <w:p w14:paraId="4854DFD5" w14:textId="77777777" w:rsidR="00F46FBA" w:rsidRPr="00F46FBA" w:rsidRDefault="00F46FBA" w:rsidP="00E51F9A">
            <w:pPr>
              <w:pStyle w:val="Tablebody2"/>
            </w:pPr>
            <w:r w:rsidRPr="00F46FBA">
              <w:t xml:space="preserve">Phase 2 – </w:t>
            </w:r>
            <w:r w:rsidR="00814385">
              <w:t>a</w:t>
            </w:r>
            <w:r w:rsidRPr="00F46FBA">
              <w:t xml:space="preserve"> larger group of people with the disease</w:t>
            </w:r>
          </w:p>
          <w:p w14:paraId="7B1BCF8F" w14:textId="77777777" w:rsidR="009A5728" w:rsidRPr="00946E4C" w:rsidRDefault="00F46FBA" w:rsidP="00E51F9A">
            <w:pPr>
              <w:pStyle w:val="Tablebody2"/>
            </w:pPr>
            <w:r w:rsidRPr="00F46FBA">
              <w:t xml:space="preserve">Phase 3 – </w:t>
            </w:r>
            <w:r w:rsidR="00814385">
              <w:t>t</w:t>
            </w:r>
            <w:r w:rsidRPr="00F46FBA">
              <w:t>ypically several thousand patients</w:t>
            </w:r>
          </w:p>
        </w:tc>
      </w:tr>
      <w:tr w:rsidR="009A5728" w14:paraId="0A8CF50F" w14:textId="77777777" w:rsidTr="003158FD">
        <w:trPr>
          <w:trHeight w:val="64"/>
        </w:trPr>
        <w:tc>
          <w:tcPr>
            <w:tcW w:w="846" w:type="dxa"/>
            <w:tcBorders>
              <w:top w:val="single" w:sz="4" w:space="0" w:color="000000"/>
              <w:left w:val="nil"/>
              <w:bottom w:val="single" w:sz="4" w:space="0" w:color="000000"/>
              <w:right w:val="nil"/>
            </w:tcBorders>
            <w:vAlign w:val="center"/>
          </w:tcPr>
          <w:p w14:paraId="3232A221" w14:textId="77777777" w:rsidR="009A5728" w:rsidRPr="00946E4C" w:rsidRDefault="009A5728" w:rsidP="00E51F9A">
            <w:pPr>
              <w:pStyle w:val="Tablebody2"/>
              <w:rPr>
                <w:sz w:val="4"/>
                <w:szCs w:val="4"/>
              </w:rPr>
            </w:pPr>
          </w:p>
        </w:tc>
        <w:tc>
          <w:tcPr>
            <w:tcW w:w="1559" w:type="dxa"/>
            <w:tcBorders>
              <w:top w:val="single" w:sz="4" w:space="0" w:color="000000"/>
              <w:left w:val="nil"/>
              <w:bottom w:val="single" w:sz="4" w:space="0" w:color="000000"/>
              <w:right w:val="nil"/>
            </w:tcBorders>
            <w:vAlign w:val="center"/>
          </w:tcPr>
          <w:p w14:paraId="5B8298A3" w14:textId="77777777" w:rsidR="004D3597" w:rsidRPr="00946E4C" w:rsidRDefault="004D3597" w:rsidP="00E51F9A">
            <w:pPr>
              <w:pStyle w:val="Tablebody1"/>
              <w:rPr>
                <w:sz w:val="4"/>
                <w:szCs w:val="4"/>
              </w:rPr>
            </w:pPr>
          </w:p>
        </w:tc>
        <w:tc>
          <w:tcPr>
            <w:tcW w:w="255" w:type="dxa"/>
            <w:tcBorders>
              <w:top w:val="nil"/>
              <w:left w:val="nil"/>
              <w:bottom w:val="nil"/>
              <w:right w:val="nil"/>
            </w:tcBorders>
            <w:vAlign w:val="center"/>
          </w:tcPr>
          <w:p w14:paraId="3C269E73" w14:textId="77777777" w:rsidR="009A5728" w:rsidRPr="00946E4C" w:rsidRDefault="009A5728" w:rsidP="00E51F9A">
            <w:pPr>
              <w:pStyle w:val="Tablebody2"/>
              <w:rPr>
                <w:sz w:val="4"/>
                <w:szCs w:val="4"/>
              </w:rPr>
            </w:pPr>
          </w:p>
        </w:tc>
        <w:tc>
          <w:tcPr>
            <w:tcW w:w="6691" w:type="dxa"/>
            <w:tcBorders>
              <w:top w:val="single" w:sz="4" w:space="0" w:color="000000"/>
              <w:left w:val="nil"/>
              <w:bottom w:val="single" w:sz="4" w:space="0" w:color="000000"/>
              <w:right w:val="single" w:sz="4" w:space="0" w:color="000000"/>
            </w:tcBorders>
            <w:vAlign w:val="center"/>
          </w:tcPr>
          <w:p w14:paraId="30997792" w14:textId="77777777" w:rsidR="009A5728" w:rsidRPr="00946E4C" w:rsidRDefault="009A5728" w:rsidP="00E51F9A">
            <w:pPr>
              <w:pStyle w:val="Tablebody2"/>
              <w:rPr>
                <w:sz w:val="4"/>
                <w:szCs w:val="4"/>
              </w:rPr>
            </w:pPr>
          </w:p>
        </w:tc>
      </w:tr>
      <w:tr w:rsidR="009A5728" w14:paraId="49F5F256" w14:textId="77777777" w:rsidTr="003158FD">
        <w:trPr>
          <w:trHeight w:val="300"/>
        </w:trPr>
        <w:tc>
          <w:tcPr>
            <w:tcW w:w="846" w:type="dxa"/>
            <w:tcBorders>
              <w:top w:val="single" w:sz="4" w:space="0" w:color="000000"/>
              <w:left w:val="single" w:sz="4" w:space="0" w:color="000000"/>
              <w:bottom w:val="single" w:sz="4" w:space="0" w:color="000000"/>
              <w:right w:val="single" w:sz="4" w:space="0" w:color="000000"/>
            </w:tcBorders>
            <w:vAlign w:val="center"/>
          </w:tcPr>
          <w:p w14:paraId="5CA1EBD5" w14:textId="77777777" w:rsidR="009A5728" w:rsidRPr="00946E4C" w:rsidRDefault="009A5728" w:rsidP="00E51F9A">
            <w:pPr>
              <w:pStyle w:val="Tablebody2"/>
            </w:pP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5A864DF6" w14:textId="77777777" w:rsidR="009A5728" w:rsidRDefault="00EE5FB3" w:rsidP="00E51F9A">
            <w:pPr>
              <w:pStyle w:val="Tablebody1"/>
            </w:pPr>
            <w:r w:rsidRPr="00946E4C">
              <w:t xml:space="preserve">Preclinical </w:t>
            </w:r>
            <w:r w:rsidR="00814385">
              <w:t>d</w:t>
            </w:r>
            <w:r w:rsidRPr="00946E4C">
              <w:t xml:space="preserve">evelopment </w:t>
            </w:r>
          </w:p>
          <w:p w14:paraId="4AE12ABD" w14:textId="77777777" w:rsidR="00960315" w:rsidRPr="004D3597" w:rsidRDefault="00960315" w:rsidP="00E51F9A">
            <w:pPr>
              <w:pStyle w:val="Tablebody1"/>
            </w:pPr>
          </w:p>
        </w:tc>
        <w:tc>
          <w:tcPr>
            <w:tcW w:w="255" w:type="dxa"/>
            <w:tcBorders>
              <w:top w:val="nil"/>
              <w:left w:val="single" w:sz="4" w:space="0" w:color="000000"/>
              <w:bottom w:val="nil"/>
              <w:right w:val="single" w:sz="4" w:space="0" w:color="000000"/>
            </w:tcBorders>
            <w:vAlign w:val="center"/>
          </w:tcPr>
          <w:p w14:paraId="3B315EC4" w14:textId="77777777" w:rsidR="009A5728" w:rsidRPr="00946E4C" w:rsidRDefault="009A5728" w:rsidP="00E51F9A">
            <w:pPr>
              <w:pStyle w:val="Tablebody2"/>
            </w:pPr>
          </w:p>
        </w:tc>
        <w:tc>
          <w:tcPr>
            <w:tcW w:w="6691" w:type="dxa"/>
            <w:tcBorders>
              <w:top w:val="single" w:sz="4" w:space="0" w:color="000000"/>
              <w:left w:val="single" w:sz="4" w:space="0" w:color="000000"/>
              <w:bottom w:val="single" w:sz="4" w:space="0" w:color="000000"/>
              <w:right w:val="single" w:sz="4" w:space="0" w:color="000000"/>
            </w:tcBorders>
            <w:vAlign w:val="center"/>
          </w:tcPr>
          <w:p w14:paraId="700D5154" w14:textId="3AAB869D" w:rsidR="009A5728" w:rsidRPr="00946E4C" w:rsidRDefault="00F46FBA" w:rsidP="00E51F9A">
            <w:pPr>
              <w:pStyle w:val="Tablebody2"/>
            </w:pPr>
            <w:r w:rsidRPr="00F46FBA">
              <w:t xml:space="preserve">Health Technology Assessment agencies such as NICE (National Institute for Health and Care Excellence) evaluate new treatments and their </w:t>
            </w:r>
            <w:r w:rsidR="00EC4CB6">
              <w:t>cost-effectiveness</w:t>
            </w:r>
            <w:r w:rsidRPr="00F46FBA">
              <w:t>. The NHS is legally obliged to fund medicines recommended by these agencies to ensure equality of treatment options.</w:t>
            </w:r>
          </w:p>
        </w:tc>
      </w:tr>
    </w:tbl>
    <w:p w14:paraId="77373994" w14:textId="771027CD" w:rsidR="00F713A3" w:rsidRPr="008A48FA" w:rsidRDefault="00F713A3" w:rsidP="00F713A3">
      <w:pPr>
        <w:rPr>
          <w:b/>
          <w:bCs/>
        </w:rPr>
      </w:pPr>
      <w:r>
        <w:rPr>
          <w:b/>
          <w:bCs/>
        </w:rPr>
        <w:lastRenderedPageBreak/>
        <w:t xml:space="preserve">Task 2: </w:t>
      </w:r>
      <w:r w:rsidR="008448DE">
        <w:rPr>
          <w:b/>
          <w:bCs/>
        </w:rPr>
        <w:t xml:space="preserve">Careers in the </w:t>
      </w:r>
      <w:r w:rsidR="00B46744">
        <w:rPr>
          <w:b/>
          <w:bCs/>
        </w:rPr>
        <w:t>pharmaceutical</w:t>
      </w:r>
      <w:r w:rsidR="008448DE">
        <w:rPr>
          <w:b/>
          <w:bCs/>
        </w:rPr>
        <w:t xml:space="preserve"> industry</w:t>
      </w:r>
    </w:p>
    <w:p w14:paraId="1CA8C932" w14:textId="77777777" w:rsidR="00B46744" w:rsidRDefault="00B46744" w:rsidP="00B46744">
      <w:pPr>
        <w:rPr>
          <w:rFonts w:ascii="Calibri" w:hAnsi="Calibri"/>
          <w:color w:val="080808"/>
        </w:rPr>
      </w:pPr>
      <w:r>
        <w:rPr>
          <w:color w:val="374151"/>
        </w:rPr>
        <w:t>M</w:t>
      </w:r>
      <w:r>
        <w:rPr>
          <w:color w:val="000000"/>
        </w:rPr>
        <w:t>ore than</w:t>
      </w:r>
      <w:r>
        <w:rPr>
          <w:color w:val="080808"/>
        </w:rPr>
        <w:t xml:space="preserve"> 65% of all medical research and development in the UK is carried out by the pharmaceutical industry</w:t>
      </w:r>
      <w:r w:rsidR="00D5523C">
        <w:rPr>
          <w:color w:val="080808"/>
        </w:rPr>
        <w:t xml:space="preserve"> (</w:t>
      </w:r>
      <w:hyperlink r:id="rId9" w:history="1">
        <w:r w:rsidR="00814385" w:rsidRPr="0073384E">
          <w:rPr>
            <w:rStyle w:val="Hyperlink"/>
          </w:rPr>
          <w:t>www.abpi.org.uk/careers/job-roles/</w:t>
        </w:r>
      </w:hyperlink>
      <w:r w:rsidR="00D5523C">
        <w:rPr>
          <w:color w:val="080808"/>
        </w:rPr>
        <w:t>)</w:t>
      </w:r>
      <w:r>
        <w:rPr>
          <w:color w:val="080808"/>
        </w:rPr>
        <w:t>.</w:t>
      </w:r>
      <w:r w:rsidR="00814385">
        <w:rPr>
          <w:color w:val="080808"/>
        </w:rPr>
        <w:t xml:space="preserve"> </w:t>
      </w:r>
      <w:r>
        <w:rPr>
          <w:color w:val="080808"/>
        </w:rPr>
        <w:t xml:space="preserve">Not all jobs in the pharmaceutical industry are related to research and development. There is a collaboration between a vast range of disciplines. The Association of the British Pharmaceutical Industry (ABPI) groups these disciplines into four areas:  </w:t>
      </w:r>
    </w:p>
    <w:p w14:paraId="123B4255" w14:textId="77777777" w:rsidR="00B46744" w:rsidRDefault="00B46744" w:rsidP="00B46744">
      <w:pPr>
        <w:numPr>
          <w:ilvl w:val="0"/>
          <w:numId w:val="30"/>
        </w:numPr>
        <w:spacing w:after="0" w:line="256" w:lineRule="auto"/>
        <w:rPr>
          <w:color w:val="080808"/>
        </w:rPr>
      </w:pPr>
      <w:r>
        <w:rPr>
          <w:color w:val="080808"/>
        </w:rPr>
        <w:t>research and development</w:t>
      </w:r>
    </w:p>
    <w:p w14:paraId="066C6F14" w14:textId="77777777" w:rsidR="00B46744" w:rsidRDefault="00B46744" w:rsidP="00B46744">
      <w:pPr>
        <w:numPr>
          <w:ilvl w:val="0"/>
          <w:numId w:val="30"/>
        </w:numPr>
        <w:spacing w:after="0" w:line="256" w:lineRule="auto"/>
        <w:rPr>
          <w:color w:val="080808"/>
        </w:rPr>
      </w:pPr>
      <w:r>
        <w:rPr>
          <w:color w:val="080808"/>
        </w:rPr>
        <w:t>manufacturing and supply</w:t>
      </w:r>
    </w:p>
    <w:p w14:paraId="08EE0E96" w14:textId="77777777" w:rsidR="00B46744" w:rsidRDefault="00B46744" w:rsidP="00B46744">
      <w:pPr>
        <w:numPr>
          <w:ilvl w:val="0"/>
          <w:numId w:val="30"/>
        </w:numPr>
        <w:spacing w:after="0" w:line="256" w:lineRule="auto"/>
        <w:rPr>
          <w:color w:val="080808"/>
        </w:rPr>
      </w:pPr>
      <w:r>
        <w:rPr>
          <w:color w:val="080808"/>
        </w:rPr>
        <w:t>commercial</w:t>
      </w:r>
    </w:p>
    <w:p w14:paraId="2FB24C70" w14:textId="5E361950" w:rsidR="00B46744" w:rsidRDefault="00B46744" w:rsidP="00B46744">
      <w:pPr>
        <w:numPr>
          <w:ilvl w:val="0"/>
          <w:numId w:val="30"/>
        </w:numPr>
        <w:spacing w:line="256" w:lineRule="auto"/>
        <w:rPr>
          <w:color w:val="080808"/>
        </w:rPr>
      </w:pPr>
      <w:r>
        <w:rPr>
          <w:color w:val="080808"/>
        </w:rPr>
        <w:t>support functions</w:t>
      </w:r>
      <w:r w:rsidR="00EC4CB6">
        <w:rPr>
          <w:color w:val="080808"/>
        </w:rPr>
        <w:t>.</w:t>
      </w:r>
      <w:r>
        <w:rPr>
          <w:color w:val="080808"/>
        </w:rPr>
        <w:t xml:space="preserve"> </w:t>
      </w:r>
    </w:p>
    <w:p w14:paraId="662B2426" w14:textId="77777777" w:rsidR="00B46744" w:rsidRDefault="00B46744" w:rsidP="00B46744">
      <w:pPr>
        <w:rPr>
          <w:color w:val="080808"/>
        </w:rPr>
      </w:pPr>
      <w:r>
        <w:rPr>
          <w:color w:val="080808"/>
        </w:rPr>
        <w:t xml:space="preserve">Your task is to </w:t>
      </w:r>
      <w:r w:rsidR="00FB4F2F">
        <w:rPr>
          <w:color w:val="080808"/>
        </w:rPr>
        <w:t xml:space="preserve">scan the QR codes around the classroom to </w:t>
      </w:r>
      <w:r>
        <w:rPr>
          <w:color w:val="080808"/>
        </w:rPr>
        <w:t>research the job disciplines associated with each of the four sectors.</w:t>
      </w:r>
      <w:r w:rsidR="00E63784">
        <w:rPr>
          <w:color w:val="080808"/>
        </w:rPr>
        <w:t xml:space="preserve"> List the </w:t>
      </w:r>
      <w:r w:rsidR="00A05361">
        <w:rPr>
          <w:color w:val="080808"/>
        </w:rPr>
        <w:t xml:space="preserve">roles </w:t>
      </w:r>
      <w:r w:rsidR="00E63784">
        <w:rPr>
          <w:color w:val="080808"/>
        </w:rPr>
        <w:t>included in each</w:t>
      </w:r>
      <w:r w:rsidR="00814385">
        <w:rPr>
          <w:color w:val="080808"/>
        </w:rPr>
        <w:t>, f</w:t>
      </w:r>
      <w:r w:rsidR="00E63784">
        <w:rPr>
          <w:color w:val="080808"/>
        </w:rPr>
        <w:t>or example, research and development includes</w:t>
      </w:r>
      <w:r w:rsidR="007B432D">
        <w:rPr>
          <w:color w:val="080808"/>
        </w:rPr>
        <w:t xml:space="preserve"> archiving</w:t>
      </w:r>
      <w:r w:rsidR="0095205C">
        <w:rPr>
          <w:color w:val="080808"/>
        </w:rPr>
        <w:t xml:space="preserve"> tasks</w:t>
      </w:r>
      <w:r w:rsidR="007B432D">
        <w:rPr>
          <w:color w:val="080808"/>
        </w:rPr>
        <w:t xml:space="preserve">. </w:t>
      </w:r>
    </w:p>
    <w:p w14:paraId="2016C03D" w14:textId="77777777" w:rsidR="00B46744" w:rsidRDefault="00B46744" w:rsidP="00B46744">
      <w:pPr>
        <w:rPr>
          <w:color w:val="080808"/>
        </w:rPr>
      </w:pPr>
      <w:r>
        <w:rPr>
          <w:color w:val="080808"/>
        </w:rPr>
        <w:t>Share your findings with the rest of the group.</w:t>
      </w:r>
      <w:r w:rsidR="00FB4F2F">
        <w:rPr>
          <w:color w:val="080808"/>
        </w:rPr>
        <w:t xml:space="preserve"> Be prepared to be asked about each </w:t>
      </w:r>
      <w:r w:rsidR="0095205C">
        <w:rPr>
          <w:color w:val="080808"/>
        </w:rPr>
        <w:t xml:space="preserve">of the different </w:t>
      </w:r>
      <w:r w:rsidR="00F039FF">
        <w:rPr>
          <w:color w:val="080808"/>
        </w:rPr>
        <w:t>types of roles</w:t>
      </w:r>
      <w:r w:rsidR="00FB4F2F">
        <w:rPr>
          <w:color w:val="080808"/>
        </w:rPr>
        <w:t>.</w:t>
      </w:r>
    </w:p>
    <w:p w14:paraId="3EF0E557" w14:textId="77777777" w:rsidR="00196630" w:rsidRDefault="00B46744" w:rsidP="00B46744">
      <w:pPr>
        <w:rPr>
          <w:color w:val="080808"/>
        </w:rPr>
      </w:pPr>
      <w:r>
        <w:rPr>
          <w:color w:val="080808"/>
        </w:rPr>
        <w:t>Useful website</w:t>
      </w:r>
      <w:r w:rsidR="00196630">
        <w:rPr>
          <w:color w:val="080808"/>
        </w:rPr>
        <w:t>s</w:t>
      </w:r>
      <w:r w:rsidR="007F777C">
        <w:rPr>
          <w:color w:val="080808"/>
        </w:rPr>
        <w:t>:</w:t>
      </w:r>
    </w:p>
    <w:p w14:paraId="23D9B65C" w14:textId="58D5F618" w:rsidR="00B46744" w:rsidRDefault="00000000" w:rsidP="00B46744">
      <w:pPr>
        <w:rPr>
          <w:rStyle w:val="Hyperlink"/>
        </w:rPr>
      </w:pPr>
      <w:hyperlink r:id="rId10" w:history="1">
        <w:r w:rsidR="00196630" w:rsidRPr="009C485F">
          <w:rPr>
            <w:rStyle w:val="Hyperlink"/>
          </w:rPr>
          <w:t>www.abpi.org.uk/careers/working-in-the-industry/</w:t>
        </w:r>
      </w:hyperlink>
    </w:p>
    <w:p w14:paraId="6BFBB91B" w14:textId="7ED2F806" w:rsidR="00196630" w:rsidRDefault="00000000" w:rsidP="00B46744">
      <w:hyperlink r:id="rId11" w:history="1">
        <w:r w:rsidR="00896524" w:rsidRPr="008D4F6D">
          <w:rPr>
            <w:rStyle w:val="Hyperlink"/>
          </w:rPr>
          <w:t>https://careersinpharmacy.uk/</w:t>
        </w:r>
      </w:hyperlink>
      <w:r w:rsidR="00896524">
        <w:t xml:space="preserve"> </w:t>
      </w:r>
    </w:p>
    <w:p w14:paraId="1A0E304E" w14:textId="4C639BA6" w:rsidR="00896524" w:rsidRPr="004D3597" w:rsidRDefault="00000000" w:rsidP="00B46744">
      <w:pPr>
        <w:rPr>
          <w:rStyle w:val="Hyperlink"/>
        </w:rPr>
      </w:pPr>
      <w:hyperlink r:id="rId12" w:history="1">
        <w:r w:rsidR="004F3624" w:rsidRPr="004D3597">
          <w:rPr>
            <w:rStyle w:val="Hyperlink"/>
          </w:rPr>
          <w:t>https://www.pfizer.co.uk/science/developing-new-medicines</w:t>
        </w:r>
      </w:hyperlink>
    </w:p>
    <w:bookmarkEnd w:id="0"/>
    <w:bookmarkEnd w:id="1"/>
    <w:p w14:paraId="7235A4DC" w14:textId="77777777" w:rsidR="00F713A3" w:rsidRPr="00724C71" w:rsidRDefault="00F713A3" w:rsidP="00F713A3">
      <w:pPr>
        <w:rPr>
          <w:color w:val="080808"/>
        </w:rPr>
      </w:pPr>
    </w:p>
    <w:sectPr w:rsidR="00F713A3" w:rsidRPr="00724C71" w:rsidSect="00F26197">
      <w:headerReference w:type="even" r:id="rId13"/>
      <w:headerReference w:type="default" r:id="rId14"/>
      <w:footerReference w:type="even" r:id="rId15"/>
      <w:footerReference w:type="default" r:id="rId16"/>
      <w:pgSz w:w="11906" w:h="16838"/>
      <w:pgMar w:top="156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576F" w14:textId="77777777" w:rsidR="00F26197" w:rsidRDefault="00F26197" w:rsidP="000C51BB">
      <w:pPr>
        <w:spacing w:after="0" w:line="240" w:lineRule="auto"/>
      </w:pPr>
      <w:r>
        <w:separator/>
      </w:r>
    </w:p>
  </w:endnote>
  <w:endnote w:type="continuationSeparator" w:id="0">
    <w:p w14:paraId="4D15E5D3" w14:textId="77777777" w:rsidR="00F26197" w:rsidRDefault="00F26197"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51F9A" w:rsidRPr="00FF77ED" w14:paraId="57CC2855" w14:textId="77777777" w:rsidTr="00AB54B8">
      <w:trPr>
        <w:trHeight w:val="197"/>
      </w:trPr>
      <w:tc>
        <w:tcPr>
          <w:tcW w:w="9203" w:type="dxa"/>
          <w:gridSpan w:val="2"/>
        </w:tcPr>
        <w:p w14:paraId="5A2BA7AB" w14:textId="5B586BB4" w:rsidR="00E51F9A" w:rsidRPr="00FF77ED" w:rsidRDefault="00E51F9A" w:rsidP="00E51F9A">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FF7C26">
            <w:rPr>
              <w:rFonts w:cs="Arial"/>
              <w:noProof/>
              <w:sz w:val="20"/>
              <w:szCs w:val="20"/>
            </w:rPr>
            <w:t xml:space="preserve"> (Science)</w:t>
          </w:r>
        </w:p>
      </w:tc>
    </w:tr>
    <w:tr w:rsidR="00E51F9A" w:rsidRPr="00FF77ED" w14:paraId="1D363D88" w14:textId="77777777" w:rsidTr="00AB54B8">
      <w:trPr>
        <w:trHeight w:val="331"/>
      </w:trPr>
      <w:tc>
        <w:tcPr>
          <w:tcW w:w="4294" w:type="dxa"/>
        </w:tcPr>
        <w:p w14:paraId="4E341D38" w14:textId="77777777" w:rsidR="00E51F9A" w:rsidRPr="00FF77ED" w:rsidRDefault="00E51F9A" w:rsidP="00E51F9A">
          <w:pPr>
            <w:pStyle w:val="Header"/>
            <w:spacing w:after="120"/>
            <w:rPr>
              <w:rFonts w:cs="Arial"/>
              <w:sz w:val="20"/>
              <w:szCs w:val="20"/>
            </w:rPr>
          </w:pPr>
          <w:r w:rsidRPr="00FF77ED">
            <w:rPr>
              <w:rFonts w:cs="Arial"/>
              <w:sz w:val="20"/>
              <w:szCs w:val="20"/>
            </w:rPr>
            <w:t>Version 1, January 2024</w:t>
          </w:r>
        </w:p>
      </w:tc>
      <w:tc>
        <w:tcPr>
          <w:tcW w:w="4908" w:type="dxa"/>
          <w:vAlign w:val="bottom"/>
        </w:tcPr>
        <w:p w14:paraId="4051CD1A" w14:textId="77777777" w:rsidR="00E51F9A" w:rsidRPr="00FF77ED" w:rsidRDefault="00E51F9A" w:rsidP="00E51F9A">
          <w:pPr>
            <w:pStyle w:val="Header"/>
            <w:spacing w:after="120"/>
            <w:jc w:val="right"/>
            <w:rPr>
              <w:rFonts w:cs="Arial"/>
              <w:sz w:val="20"/>
              <w:szCs w:val="20"/>
            </w:rPr>
          </w:pPr>
          <w:r w:rsidRPr="00FF77ED">
            <w:rPr>
              <w:rFonts w:cs="Arial"/>
              <w:sz w:val="20"/>
              <w:szCs w:val="20"/>
            </w:rPr>
            <w:t>© Gatsby Technical Education Projects 2024</w:t>
          </w:r>
        </w:p>
      </w:tc>
    </w:tr>
  </w:tbl>
  <w:p w14:paraId="44E35123" w14:textId="77777777" w:rsidR="00E51F9A" w:rsidRDefault="00E51F9A" w:rsidP="00E51F9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58607E82" w14:textId="6F91CB9A" w:rsidR="007B4B16" w:rsidRPr="00E51F9A" w:rsidRDefault="00E51F9A" w:rsidP="00E51F9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E51F9A" w:rsidRPr="00FF77ED" w14:paraId="56DE95C2" w14:textId="77777777" w:rsidTr="00AB54B8">
      <w:trPr>
        <w:trHeight w:val="197"/>
      </w:trPr>
      <w:tc>
        <w:tcPr>
          <w:tcW w:w="9203" w:type="dxa"/>
          <w:gridSpan w:val="2"/>
        </w:tcPr>
        <w:p w14:paraId="1E30F2C8" w14:textId="75B84E79" w:rsidR="00E51F9A" w:rsidRPr="00FF77ED" w:rsidRDefault="00E51F9A" w:rsidP="00E51F9A">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FF7C26">
            <w:rPr>
              <w:rFonts w:cs="Arial"/>
              <w:noProof/>
              <w:sz w:val="20"/>
              <w:szCs w:val="20"/>
            </w:rPr>
            <w:t xml:space="preserve"> (Science)</w:t>
          </w:r>
        </w:p>
      </w:tc>
    </w:tr>
    <w:tr w:rsidR="00E51F9A" w:rsidRPr="00FF77ED" w14:paraId="33592940" w14:textId="77777777" w:rsidTr="00AB54B8">
      <w:trPr>
        <w:trHeight w:val="331"/>
      </w:trPr>
      <w:tc>
        <w:tcPr>
          <w:tcW w:w="4294" w:type="dxa"/>
        </w:tcPr>
        <w:p w14:paraId="342408AC" w14:textId="77777777" w:rsidR="00E51F9A" w:rsidRPr="00FF77ED" w:rsidRDefault="00E51F9A" w:rsidP="00E51F9A">
          <w:pPr>
            <w:pStyle w:val="Header"/>
            <w:spacing w:after="120"/>
            <w:rPr>
              <w:rFonts w:cs="Arial"/>
              <w:sz w:val="20"/>
              <w:szCs w:val="20"/>
            </w:rPr>
          </w:pPr>
          <w:r w:rsidRPr="00FF77ED">
            <w:rPr>
              <w:rFonts w:cs="Arial"/>
              <w:sz w:val="20"/>
              <w:szCs w:val="20"/>
            </w:rPr>
            <w:t>Version 1, January 2024</w:t>
          </w:r>
        </w:p>
      </w:tc>
      <w:tc>
        <w:tcPr>
          <w:tcW w:w="4908" w:type="dxa"/>
          <w:vAlign w:val="bottom"/>
        </w:tcPr>
        <w:p w14:paraId="656D761D" w14:textId="77777777" w:rsidR="00E51F9A" w:rsidRPr="00FF77ED" w:rsidRDefault="00E51F9A" w:rsidP="00E51F9A">
          <w:pPr>
            <w:pStyle w:val="Header"/>
            <w:spacing w:after="120"/>
            <w:jc w:val="right"/>
            <w:rPr>
              <w:rFonts w:cs="Arial"/>
              <w:sz w:val="20"/>
              <w:szCs w:val="20"/>
            </w:rPr>
          </w:pPr>
          <w:r w:rsidRPr="00FF77ED">
            <w:rPr>
              <w:rFonts w:cs="Arial"/>
              <w:sz w:val="20"/>
              <w:szCs w:val="20"/>
            </w:rPr>
            <w:t>© Gatsby Technical Education Projects 2024</w:t>
          </w:r>
        </w:p>
      </w:tc>
    </w:tr>
  </w:tbl>
  <w:p w14:paraId="7E90599B" w14:textId="77777777" w:rsidR="00E51F9A" w:rsidRDefault="00E51F9A" w:rsidP="00E51F9A">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772682F9" w14:textId="21118B98" w:rsidR="007B4B16" w:rsidRPr="00E51F9A" w:rsidRDefault="00E51F9A" w:rsidP="00E51F9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3BFB5" w14:textId="77777777" w:rsidR="00F26197" w:rsidRDefault="00F26197" w:rsidP="000C51BB">
      <w:pPr>
        <w:spacing w:after="0" w:line="240" w:lineRule="auto"/>
      </w:pPr>
      <w:r>
        <w:separator/>
      </w:r>
    </w:p>
  </w:footnote>
  <w:footnote w:type="continuationSeparator" w:id="0">
    <w:p w14:paraId="6A4879E9" w14:textId="77777777" w:rsidR="00F26197" w:rsidRDefault="00F26197"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1951"/>
      <w:gridCol w:w="7065"/>
    </w:tblGrid>
    <w:tr w:rsidR="007B4B16" w14:paraId="3748BA6F" w14:textId="77777777" w:rsidTr="00E51F9A">
      <w:tc>
        <w:tcPr>
          <w:tcW w:w="1951" w:type="dxa"/>
          <w:tcBorders>
            <w:top w:val="nil"/>
            <w:left w:val="nil"/>
            <w:bottom w:val="single" w:sz="12" w:space="0" w:color="E2EEBE"/>
            <w:right w:val="nil"/>
          </w:tcBorders>
          <w:hideMark/>
        </w:tcPr>
        <w:p w14:paraId="01F08052" w14:textId="77777777" w:rsidR="007B4B16" w:rsidRDefault="007B4B16" w:rsidP="007B4B16">
          <w:pPr>
            <w:pStyle w:val="Header"/>
            <w:spacing w:after="120"/>
            <w:rPr>
              <w:sz w:val="20"/>
              <w:szCs w:val="20"/>
            </w:rPr>
          </w:pPr>
          <w:r>
            <w:rPr>
              <w:noProof/>
              <w:lang w:eastAsia="en-GB"/>
            </w:rPr>
            <w:drawing>
              <wp:anchor distT="0" distB="0" distL="114300" distR="114300" simplePos="0" relativeHeight="251660288" behindDoc="0" locked="0" layoutInCell="1" allowOverlap="1" wp14:anchorId="1A052968" wp14:editId="53123B98">
                <wp:simplePos x="0" y="0"/>
                <wp:positionH relativeFrom="margin">
                  <wp:posOffset>-25400</wp:posOffset>
                </wp:positionH>
                <wp:positionV relativeFrom="paragraph">
                  <wp:posOffset>-110490</wp:posOffset>
                </wp:positionV>
                <wp:extent cx="1137285" cy="477520"/>
                <wp:effectExtent l="0" t="0" r="5715" b="0"/>
                <wp:wrapNone/>
                <wp:docPr id="47075406" name="Picture 47075406"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pic:spPr>
                    </pic:pic>
                  </a:graphicData>
                </a:graphic>
              </wp:anchor>
            </w:drawing>
          </w:r>
        </w:p>
      </w:tc>
      <w:tc>
        <w:tcPr>
          <w:tcW w:w="7065" w:type="dxa"/>
          <w:tcBorders>
            <w:top w:val="nil"/>
            <w:left w:val="nil"/>
            <w:bottom w:val="single" w:sz="12" w:space="0" w:color="E2EEBE"/>
            <w:right w:val="nil"/>
          </w:tcBorders>
          <w:hideMark/>
        </w:tcPr>
        <w:p w14:paraId="0277764D" w14:textId="77777777" w:rsidR="002262EB" w:rsidRPr="00E51F9A" w:rsidRDefault="002262EB" w:rsidP="002262EB">
          <w:pPr>
            <w:pStyle w:val="Header"/>
            <w:spacing w:after="120"/>
            <w:jc w:val="right"/>
            <w:rPr>
              <w:sz w:val="19"/>
              <w:szCs w:val="19"/>
              <w:lang w:val="en-US"/>
            </w:rPr>
          </w:pPr>
          <w:r w:rsidRPr="00E51F9A">
            <w:rPr>
              <w:sz w:val="19"/>
              <w:szCs w:val="19"/>
            </w:rPr>
            <w:t>Lesson 4: Diversity of roles within organisations and the science sector in general</w:t>
          </w:r>
          <w:r w:rsidRPr="00E51F9A" w:rsidDel="00FD0351">
            <w:rPr>
              <w:sz w:val="19"/>
              <w:szCs w:val="19"/>
              <w:lang w:val="en-US"/>
            </w:rPr>
            <w:t xml:space="preserve"> </w:t>
          </w:r>
        </w:p>
        <w:p w14:paraId="3C021768" w14:textId="77777777" w:rsidR="007B4B16" w:rsidRDefault="007B4B16" w:rsidP="007B4B16">
          <w:pPr>
            <w:pStyle w:val="Header"/>
            <w:spacing w:after="120"/>
            <w:jc w:val="right"/>
            <w:rPr>
              <w:sz w:val="20"/>
              <w:szCs w:val="20"/>
            </w:rPr>
          </w:pPr>
          <w:r>
            <w:rPr>
              <w:sz w:val="20"/>
              <w:szCs w:val="20"/>
            </w:rPr>
            <w:t xml:space="preserve">Activity </w:t>
          </w:r>
          <w:r w:rsidR="0045497D">
            <w:rPr>
              <w:sz w:val="20"/>
              <w:szCs w:val="20"/>
            </w:rPr>
            <w:t>1</w:t>
          </w:r>
        </w:p>
      </w:tc>
    </w:tr>
  </w:tbl>
  <w:p w14:paraId="7C24F55C" w14:textId="77777777" w:rsidR="007B4B16" w:rsidRDefault="007B4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1668"/>
      <w:gridCol w:w="7348"/>
    </w:tblGrid>
    <w:tr w:rsidR="007B4B16" w14:paraId="33B677CD" w14:textId="77777777" w:rsidTr="00E51F9A">
      <w:tc>
        <w:tcPr>
          <w:tcW w:w="1668" w:type="dxa"/>
          <w:tcBorders>
            <w:top w:val="nil"/>
            <w:left w:val="nil"/>
            <w:bottom w:val="single" w:sz="12" w:space="0" w:color="E2EEBE"/>
            <w:right w:val="nil"/>
          </w:tcBorders>
          <w:hideMark/>
        </w:tcPr>
        <w:p w14:paraId="78ACC41D" w14:textId="77777777" w:rsidR="007B4B16" w:rsidRDefault="007B4B16" w:rsidP="007B4B16">
          <w:pPr>
            <w:pStyle w:val="Header"/>
            <w:spacing w:after="120"/>
            <w:rPr>
              <w:sz w:val="20"/>
              <w:szCs w:val="20"/>
            </w:rPr>
          </w:pPr>
          <w:r>
            <w:rPr>
              <w:noProof/>
              <w:lang w:eastAsia="en-GB"/>
            </w:rPr>
            <w:drawing>
              <wp:anchor distT="0" distB="0" distL="114300" distR="114300" simplePos="0" relativeHeight="251657216" behindDoc="0" locked="0" layoutInCell="1" allowOverlap="1" wp14:anchorId="7D8514A0" wp14:editId="7575393B">
                <wp:simplePos x="0" y="0"/>
                <wp:positionH relativeFrom="margin">
                  <wp:posOffset>-25400</wp:posOffset>
                </wp:positionH>
                <wp:positionV relativeFrom="paragraph">
                  <wp:posOffset>-110490</wp:posOffset>
                </wp:positionV>
                <wp:extent cx="1137285" cy="477520"/>
                <wp:effectExtent l="0" t="0" r="5715" b="0"/>
                <wp:wrapNone/>
                <wp:docPr id="1204080701" name="Picture 6"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pic:spPr>
                    </pic:pic>
                  </a:graphicData>
                </a:graphic>
              </wp:anchor>
            </w:drawing>
          </w:r>
          <w:bookmarkStart w:id="4" w:name="_Hlk138416114"/>
        </w:p>
      </w:tc>
      <w:tc>
        <w:tcPr>
          <w:tcW w:w="7348" w:type="dxa"/>
          <w:tcBorders>
            <w:top w:val="nil"/>
            <w:left w:val="nil"/>
            <w:bottom w:val="single" w:sz="12" w:space="0" w:color="E2EEBE"/>
            <w:right w:val="nil"/>
          </w:tcBorders>
          <w:hideMark/>
        </w:tcPr>
        <w:p w14:paraId="16EC7F2E" w14:textId="77777777" w:rsidR="00010B59" w:rsidRPr="00E51F9A" w:rsidRDefault="00FD0351" w:rsidP="007B4B16">
          <w:pPr>
            <w:pStyle w:val="Header"/>
            <w:spacing w:after="120"/>
            <w:jc w:val="right"/>
            <w:rPr>
              <w:sz w:val="19"/>
              <w:szCs w:val="19"/>
              <w:lang w:val="en-US"/>
            </w:rPr>
          </w:pPr>
          <w:r w:rsidRPr="00E51F9A">
            <w:rPr>
              <w:sz w:val="19"/>
              <w:szCs w:val="19"/>
            </w:rPr>
            <w:t>Lesson 4: Diversity of roles within organisations and the science sector in general</w:t>
          </w:r>
          <w:r w:rsidRPr="00E51F9A" w:rsidDel="00FD0351">
            <w:rPr>
              <w:sz w:val="19"/>
              <w:szCs w:val="19"/>
              <w:lang w:val="en-US"/>
            </w:rPr>
            <w:t xml:space="preserve"> </w:t>
          </w:r>
        </w:p>
        <w:p w14:paraId="09D7B7E5" w14:textId="77777777" w:rsidR="007B4B16" w:rsidRDefault="007B4B16" w:rsidP="007B4B16">
          <w:pPr>
            <w:pStyle w:val="Header"/>
            <w:spacing w:after="120"/>
            <w:jc w:val="right"/>
            <w:rPr>
              <w:sz w:val="20"/>
              <w:szCs w:val="20"/>
            </w:rPr>
          </w:pPr>
          <w:r>
            <w:rPr>
              <w:sz w:val="20"/>
              <w:szCs w:val="20"/>
            </w:rPr>
            <w:t xml:space="preserve">Activity </w:t>
          </w:r>
          <w:r w:rsidR="00784987">
            <w:rPr>
              <w:sz w:val="20"/>
              <w:szCs w:val="20"/>
            </w:rPr>
            <w:t>1</w:t>
          </w:r>
        </w:p>
      </w:tc>
      <w:bookmarkEnd w:id="4"/>
    </w:tr>
  </w:tbl>
  <w:p w14:paraId="7A1EC25E" w14:textId="77777777" w:rsidR="007B4B16" w:rsidRDefault="007B4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6788"/>
    <w:multiLevelType w:val="multilevel"/>
    <w:tmpl w:val="525060F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 w15:restartNumberingAfterBreak="0">
    <w:nsid w:val="02203CD0"/>
    <w:multiLevelType w:val="hybridMultilevel"/>
    <w:tmpl w:val="4B848D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1144357"/>
    <w:multiLevelType w:val="multilevel"/>
    <w:tmpl w:val="4AEE06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6926311"/>
    <w:multiLevelType w:val="hybridMultilevel"/>
    <w:tmpl w:val="782E1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01141"/>
    <w:multiLevelType w:val="multilevel"/>
    <w:tmpl w:val="165657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C56025"/>
    <w:multiLevelType w:val="hybridMultilevel"/>
    <w:tmpl w:val="87B4AEDE"/>
    <w:lvl w:ilvl="0" w:tplc="EEEC630E">
      <w:start w:val="1"/>
      <w:numFmt w:val="bullet"/>
      <w:lvlText w:val="●"/>
      <w:lvlJc w:val="left"/>
      <w:pPr>
        <w:tabs>
          <w:tab w:val="num" w:pos="720"/>
        </w:tabs>
        <w:ind w:left="720" w:hanging="360"/>
      </w:pPr>
      <w:rPr>
        <w:rFonts w:ascii="Lato" w:hAnsi="Lato" w:hint="default"/>
      </w:rPr>
    </w:lvl>
    <w:lvl w:ilvl="1" w:tplc="76E813E8" w:tentative="1">
      <w:start w:val="1"/>
      <w:numFmt w:val="bullet"/>
      <w:lvlText w:val="●"/>
      <w:lvlJc w:val="left"/>
      <w:pPr>
        <w:tabs>
          <w:tab w:val="num" w:pos="1440"/>
        </w:tabs>
        <w:ind w:left="1440" w:hanging="360"/>
      </w:pPr>
      <w:rPr>
        <w:rFonts w:ascii="Lato" w:hAnsi="Lato" w:hint="default"/>
      </w:rPr>
    </w:lvl>
    <w:lvl w:ilvl="2" w:tplc="2B92C64C" w:tentative="1">
      <w:start w:val="1"/>
      <w:numFmt w:val="bullet"/>
      <w:lvlText w:val="●"/>
      <w:lvlJc w:val="left"/>
      <w:pPr>
        <w:tabs>
          <w:tab w:val="num" w:pos="2160"/>
        </w:tabs>
        <w:ind w:left="2160" w:hanging="360"/>
      </w:pPr>
      <w:rPr>
        <w:rFonts w:ascii="Lato" w:hAnsi="Lato" w:hint="default"/>
      </w:rPr>
    </w:lvl>
    <w:lvl w:ilvl="3" w:tplc="D06C4194" w:tentative="1">
      <w:start w:val="1"/>
      <w:numFmt w:val="bullet"/>
      <w:lvlText w:val="●"/>
      <w:lvlJc w:val="left"/>
      <w:pPr>
        <w:tabs>
          <w:tab w:val="num" w:pos="2880"/>
        </w:tabs>
        <w:ind w:left="2880" w:hanging="360"/>
      </w:pPr>
      <w:rPr>
        <w:rFonts w:ascii="Lato" w:hAnsi="Lato" w:hint="default"/>
      </w:rPr>
    </w:lvl>
    <w:lvl w:ilvl="4" w:tplc="2BC6BD32" w:tentative="1">
      <w:start w:val="1"/>
      <w:numFmt w:val="bullet"/>
      <w:lvlText w:val="●"/>
      <w:lvlJc w:val="left"/>
      <w:pPr>
        <w:tabs>
          <w:tab w:val="num" w:pos="3600"/>
        </w:tabs>
        <w:ind w:left="3600" w:hanging="360"/>
      </w:pPr>
      <w:rPr>
        <w:rFonts w:ascii="Lato" w:hAnsi="Lato" w:hint="default"/>
      </w:rPr>
    </w:lvl>
    <w:lvl w:ilvl="5" w:tplc="C44C2FEA" w:tentative="1">
      <w:start w:val="1"/>
      <w:numFmt w:val="bullet"/>
      <w:lvlText w:val="●"/>
      <w:lvlJc w:val="left"/>
      <w:pPr>
        <w:tabs>
          <w:tab w:val="num" w:pos="4320"/>
        </w:tabs>
        <w:ind w:left="4320" w:hanging="360"/>
      </w:pPr>
      <w:rPr>
        <w:rFonts w:ascii="Lato" w:hAnsi="Lato" w:hint="default"/>
      </w:rPr>
    </w:lvl>
    <w:lvl w:ilvl="6" w:tplc="A518FC68" w:tentative="1">
      <w:start w:val="1"/>
      <w:numFmt w:val="bullet"/>
      <w:lvlText w:val="●"/>
      <w:lvlJc w:val="left"/>
      <w:pPr>
        <w:tabs>
          <w:tab w:val="num" w:pos="5040"/>
        </w:tabs>
        <w:ind w:left="5040" w:hanging="360"/>
      </w:pPr>
      <w:rPr>
        <w:rFonts w:ascii="Lato" w:hAnsi="Lato" w:hint="default"/>
      </w:rPr>
    </w:lvl>
    <w:lvl w:ilvl="7" w:tplc="E96453C6" w:tentative="1">
      <w:start w:val="1"/>
      <w:numFmt w:val="bullet"/>
      <w:lvlText w:val="●"/>
      <w:lvlJc w:val="left"/>
      <w:pPr>
        <w:tabs>
          <w:tab w:val="num" w:pos="5760"/>
        </w:tabs>
        <w:ind w:left="5760" w:hanging="360"/>
      </w:pPr>
      <w:rPr>
        <w:rFonts w:ascii="Lato" w:hAnsi="Lato" w:hint="default"/>
      </w:rPr>
    </w:lvl>
    <w:lvl w:ilvl="8" w:tplc="3B2433F2" w:tentative="1">
      <w:start w:val="1"/>
      <w:numFmt w:val="bullet"/>
      <w:lvlText w:val="●"/>
      <w:lvlJc w:val="left"/>
      <w:pPr>
        <w:tabs>
          <w:tab w:val="num" w:pos="6480"/>
        </w:tabs>
        <w:ind w:left="6480" w:hanging="360"/>
      </w:pPr>
      <w:rPr>
        <w:rFonts w:ascii="Lato" w:hAnsi="Lato" w:hint="default"/>
      </w:rPr>
    </w:lvl>
  </w:abstractNum>
  <w:abstractNum w:abstractNumId="19"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B32CFD"/>
    <w:multiLevelType w:val="multilevel"/>
    <w:tmpl w:val="3C90D2D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95131"/>
    <w:multiLevelType w:val="hybridMultilevel"/>
    <w:tmpl w:val="D892D528"/>
    <w:lvl w:ilvl="0" w:tplc="69AEB3FE">
      <w:start w:val="1"/>
      <w:numFmt w:val="bullet"/>
      <w:lvlText w:val="−"/>
      <w:lvlJc w:val="left"/>
      <w:pPr>
        <w:ind w:left="720" w:hanging="360"/>
      </w:pPr>
      <w:rPr>
        <w:rFonts w:ascii="Open Sans" w:hAnsi="Open San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6578895">
    <w:abstractNumId w:val="13"/>
  </w:num>
  <w:num w:numId="2" w16cid:durableId="335961126">
    <w:abstractNumId w:val="7"/>
  </w:num>
  <w:num w:numId="3" w16cid:durableId="1049569575">
    <w:abstractNumId w:val="20"/>
  </w:num>
  <w:num w:numId="4" w16cid:durableId="1727029063">
    <w:abstractNumId w:val="23"/>
  </w:num>
  <w:num w:numId="5" w16cid:durableId="414476129">
    <w:abstractNumId w:val="4"/>
  </w:num>
  <w:num w:numId="6" w16cid:durableId="784038136">
    <w:abstractNumId w:val="19"/>
  </w:num>
  <w:num w:numId="7" w16cid:durableId="1503348173">
    <w:abstractNumId w:val="25"/>
  </w:num>
  <w:num w:numId="8" w16cid:durableId="293561328">
    <w:abstractNumId w:val="12"/>
  </w:num>
  <w:num w:numId="9" w16cid:durableId="2013993518">
    <w:abstractNumId w:val="5"/>
  </w:num>
  <w:num w:numId="10" w16cid:durableId="692413655">
    <w:abstractNumId w:val="16"/>
  </w:num>
  <w:num w:numId="11" w16cid:durableId="1651668115">
    <w:abstractNumId w:val="24"/>
  </w:num>
  <w:num w:numId="12" w16cid:durableId="463893616">
    <w:abstractNumId w:val="9"/>
  </w:num>
  <w:num w:numId="13" w16cid:durableId="1053970426">
    <w:abstractNumId w:val="27"/>
  </w:num>
  <w:num w:numId="14" w16cid:durableId="805273026">
    <w:abstractNumId w:val="17"/>
  </w:num>
  <w:num w:numId="15" w16cid:durableId="1578246696">
    <w:abstractNumId w:val="11"/>
  </w:num>
  <w:num w:numId="16" w16cid:durableId="2143695034">
    <w:abstractNumId w:val="26"/>
  </w:num>
  <w:num w:numId="17" w16cid:durableId="1665743390">
    <w:abstractNumId w:val="10"/>
  </w:num>
  <w:num w:numId="18" w16cid:durableId="2056421205">
    <w:abstractNumId w:val="2"/>
  </w:num>
  <w:num w:numId="19" w16cid:durableId="1166436314">
    <w:abstractNumId w:val="3"/>
  </w:num>
  <w:num w:numId="20" w16cid:durableId="1711760048">
    <w:abstractNumId w:val="21"/>
  </w:num>
  <w:num w:numId="21" w16cid:durableId="216401434">
    <w:abstractNumId w:val="6"/>
  </w:num>
  <w:num w:numId="22" w16cid:durableId="333534478">
    <w:abstractNumId w:val="29"/>
  </w:num>
  <w:num w:numId="23" w16cid:durableId="885802147">
    <w:abstractNumId w:val="0"/>
  </w:num>
  <w:num w:numId="24" w16cid:durableId="1702825022">
    <w:abstractNumId w:val="22"/>
  </w:num>
  <w:num w:numId="25" w16cid:durableId="1420984122">
    <w:abstractNumId w:val="18"/>
  </w:num>
  <w:num w:numId="26" w16cid:durableId="1257519632">
    <w:abstractNumId w:val="1"/>
  </w:num>
  <w:num w:numId="27" w16cid:durableId="1127509306">
    <w:abstractNumId w:val="8"/>
  </w:num>
  <w:num w:numId="28" w16cid:durableId="1247034777">
    <w:abstractNumId w:val="14"/>
  </w:num>
  <w:num w:numId="29" w16cid:durableId="1601334123">
    <w:abstractNumId w:val="28"/>
  </w:num>
  <w:num w:numId="30" w16cid:durableId="18694413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defaultTabStop w:val="720"/>
  <w:defaultTableStyle w:val="TableGridLight1"/>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yMzK3MDE1NTQ3MDFX0lEKTi0uzszPAykwqgUAxiftaCwAAAA="/>
  </w:docVars>
  <w:rsids>
    <w:rsidRoot w:val="000C51BB"/>
    <w:rsid w:val="000105AB"/>
    <w:rsid w:val="00010B59"/>
    <w:rsid w:val="00020A48"/>
    <w:rsid w:val="000361B9"/>
    <w:rsid w:val="00041B75"/>
    <w:rsid w:val="00041F60"/>
    <w:rsid w:val="000470E0"/>
    <w:rsid w:val="00054201"/>
    <w:rsid w:val="00067853"/>
    <w:rsid w:val="00083A47"/>
    <w:rsid w:val="000A1BE5"/>
    <w:rsid w:val="000C3FD9"/>
    <w:rsid w:val="000C51BB"/>
    <w:rsid w:val="000D113C"/>
    <w:rsid w:val="000E21D8"/>
    <w:rsid w:val="000F0146"/>
    <w:rsid w:val="000F46FE"/>
    <w:rsid w:val="001072B9"/>
    <w:rsid w:val="00120677"/>
    <w:rsid w:val="00137E3C"/>
    <w:rsid w:val="00142E67"/>
    <w:rsid w:val="001550D2"/>
    <w:rsid w:val="0015537E"/>
    <w:rsid w:val="00163A1E"/>
    <w:rsid w:val="00164D0C"/>
    <w:rsid w:val="0016745C"/>
    <w:rsid w:val="00196630"/>
    <w:rsid w:val="001C4195"/>
    <w:rsid w:val="00202424"/>
    <w:rsid w:val="002262EB"/>
    <w:rsid w:val="002423EC"/>
    <w:rsid w:val="002B5E4A"/>
    <w:rsid w:val="002C7D5F"/>
    <w:rsid w:val="002E633C"/>
    <w:rsid w:val="002E7548"/>
    <w:rsid w:val="003158FD"/>
    <w:rsid w:val="00317562"/>
    <w:rsid w:val="00341104"/>
    <w:rsid w:val="00343D2B"/>
    <w:rsid w:val="00347A7E"/>
    <w:rsid w:val="00377A27"/>
    <w:rsid w:val="003A2170"/>
    <w:rsid w:val="003A6D3B"/>
    <w:rsid w:val="003B319C"/>
    <w:rsid w:val="003C608A"/>
    <w:rsid w:val="003D46AC"/>
    <w:rsid w:val="00406DA6"/>
    <w:rsid w:val="004416D5"/>
    <w:rsid w:val="00445C22"/>
    <w:rsid w:val="004466C2"/>
    <w:rsid w:val="0045497D"/>
    <w:rsid w:val="004635D4"/>
    <w:rsid w:val="00464106"/>
    <w:rsid w:val="00480471"/>
    <w:rsid w:val="0048092F"/>
    <w:rsid w:val="004819CE"/>
    <w:rsid w:val="004B6323"/>
    <w:rsid w:val="004D3597"/>
    <w:rsid w:val="004F3624"/>
    <w:rsid w:val="004F4859"/>
    <w:rsid w:val="00506A00"/>
    <w:rsid w:val="0051033F"/>
    <w:rsid w:val="00544D0C"/>
    <w:rsid w:val="00546C66"/>
    <w:rsid w:val="005B258E"/>
    <w:rsid w:val="00601A3E"/>
    <w:rsid w:val="00620FAE"/>
    <w:rsid w:val="00642863"/>
    <w:rsid w:val="0067536B"/>
    <w:rsid w:val="00675648"/>
    <w:rsid w:val="00683A92"/>
    <w:rsid w:val="006A5A74"/>
    <w:rsid w:val="006F0DD8"/>
    <w:rsid w:val="006F5203"/>
    <w:rsid w:val="00706B6D"/>
    <w:rsid w:val="007133B1"/>
    <w:rsid w:val="007136D5"/>
    <w:rsid w:val="00724C71"/>
    <w:rsid w:val="00764A87"/>
    <w:rsid w:val="00770D34"/>
    <w:rsid w:val="00784987"/>
    <w:rsid w:val="007868BE"/>
    <w:rsid w:val="007955A5"/>
    <w:rsid w:val="007B432D"/>
    <w:rsid w:val="007B4B16"/>
    <w:rsid w:val="007C6322"/>
    <w:rsid w:val="007D7B81"/>
    <w:rsid w:val="007E4143"/>
    <w:rsid w:val="007F777C"/>
    <w:rsid w:val="007F7B71"/>
    <w:rsid w:val="00814385"/>
    <w:rsid w:val="00831655"/>
    <w:rsid w:val="008448DE"/>
    <w:rsid w:val="008559C4"/>
    <w:rsid w:val="00857299"/>
    <w:rsid w:val="008738D4"/>
    <w:rsid w:val="00886FD0"/>
    <w:rsid w:val="00891891"/>
    <w:rsid w:val="0089543A"/>
    <w:rsid w:val="00896524"/>
    <w:rsid w:val="008A48FA"/>
    <w:rsid w:val="008A6D59"/>
    <w:rsid w:val="008D269F"/>
    <w:rsid w:val="008D514A"/>
    <w:rsid w:val="008D5A27"/>
    <w:rsid w:val="008E69D9"/>
    <w:rsid w:val="008E7C66"/>
    <w:rsid w:val="00901212"/>
    <w:rsid w:val="0091166E"/>
    <w:rsid w:val="009450E1"/>
    <w:rsid w:val="00946E4C"/>
    <w:rsid w:val="0095205C"/>
    <w:rsid w:val="00960315"/>
    <w:rsid w:val="00961A77"/>
    <w:rsid w:val="009679AD"/>
    <w:rsid w:val="0099395B"/>
    <w:rsid w:val="009A5728"/>
    <w:rsid w:val="009D0238"/>
    <w:rsid w:val="00A05361"/>
    <w:rsid w:val="00A3172F"/>
    <w:rsid w:val="00A33365"/>
    <w:rsid w:val="00A3790C"/>
    <w:rsid w:val="00AA506F"/>
    <w:rsid w:val="00AB0EBC"/>
    <w:rsid w:val="00B1212C"/>
    <w:rsid w:val="00B14318"/>
    <w:rsid w:val="00B26355"/>
    <w:rsid w:val="00B466C8"/>
    <w:rsid w:val="00B46744"/>
    <w:rsid w:val="00B47922"/>
    <w:rsid w:val="00B504E3"/>
    <w:rsid w:val="00B56D76"/>
    <w:rsid w:val="00B601A7"/>
    <w:rsid w:val="00B80156"/>
    <w:rsid w:val="00BB4037"/>
    <w:rsid w:val="00BE034B"/>
    <w:rsid w:val="00BE2CBC"/>
    <w:rsid w:val="00BE4C11"/>
    <w:rsid w:val="00C05B2D"/>
    <w:rsid w:val="00C348E4"/>
    <w:rsid w:val="00C421FC"/>
    <w:rsid w:val="00C572FF"/>
    <w:rsid w:val="00C807DD"/>
    <w:rsid w:val="00C93E3E"/>
    <w:rsid w:val="00CB2C34"/>
    <w:rsid w:val="00CC1217"/>
    <w:rsid w:val="00CE4D8E"/>
    <w:rsid w:val="00D34749"/>
    <w:rsid w:val="00D5523C"/>
    <w:rsid w:val="00D7260C"/>
    <w:rsid w:val="00D72866"/>
    <w:rsid w:val="00D7583B"/>
    <w:rsid w:val="00D76967"/>
    <w:rsid w:val="00DA00A8"/>
    <w:rsid w:val="00DC5D41"/>
    <w:rsid w:val="00DC684F"/>
    <w:rsid w:val="00DD2886"/>
    <w:rsid w:val="00DD5377"/>
    <w:rsid w:val="00DD54A9"/>
    <w:rsid w:val="00E03BE7"/>
    <w:rsid w:val="00E0438C"/>
    <w:rsid w:val="00E109F1"/>
    <w:rsid w:val="00E26131"/>
    <w:rsid w:val="00E51F9A"/>
    <w:rsid w:val="00E63784"/>
    <w:rsid w:val="00E67B1F"/>
    <w:rsid w:val="00E707A8"/>
    <w:rsid w:val="00E80A2A"/>
    <w:rsid w:val="00EC4CB6"/>
    <w:rsid w:val="00ED1AD4"/>
    <w:rsid w:val="00EE5FB3"/>
    <w:rsid w:val="00EE61A9"/>
    <w:rsid w:val="00EE6E45"/>
    <w:rsid w:val="00F039FF"/>
    <w:rsid w:val="00F112FA"/>
    <w:rsid w:val="00F26197"/>
    <w:rsid w:val="00F46FBA"/>
    <w:rsid w:val="00F547E7"/>
    <w:rsid w:val="00F713A3"/>
    <w:rsid w:val="00F9678E"/>
    <w:rsid w:val="00FB4F2F"/>
    <w:rsid w:val="00FC53F5"/>
    <w:rsid w:val="00FC7501"/>
    <w:rsid w:val="00FC7FB4"/>
    <w:rsid w:val="00FD0351"/>
    <w:rsid w:val="00FF712E"/>
    <w:rsid w:val="00FF7C26"/>
    <w:rsid w:val="2C6B84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14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450E1"/>
    <w:rPr>
      <w:sz w:val="16"/>
      <w:szCs w:val="16"/>
    </w:rPr>
  </w:style>
  <w:style w:type="paragraph" w:styleId="CommentText">
    <w:name w:val="annotation text"/>
    <w:basedOn w:val="Normal"/>
    <w:link w:val="CommentTextChar"/>
    <w:uiPriority w:val="99"/>
    <w:unhideWhenUsed/>
    <w:rsid w:val="009450E1"/>
    <w:pPr>
      <w:spacing w:line="240" w:lineRule="auto"/>
    </w:pPr>
    <w:rPr>
      <w:sz w:val="20"/>
      <w:szCs w:val="20"/>
    </w:rPr>
  </w:style>
  <w:style w:type="character" w:customStyle="1" w:styleId="CommentTextChar">
    <w:name w:val="Comment Text Char"/>
    <w:basedOn w:val="DefaultParagraphFont"/>
    <w:link w:val="CommentText"/>
    <w:uiPriority w:val="99"/>
    <w:rsid w:val="009450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450E1"/>
    <w:rPr>
      <w:b/>
      <w:bCs/>
    </w:rPr>
  </w:style>
  <w:style w:type="character" w:customStyle="1" w:styleId="CommentSubjectChar">
    <w:name w:val="Comment Subject Char"/>
    <w:basedOn w:val="CommentTextChar"/>
    <w:link w:val="CommentSubject"/>
    <w:uiPriority w:val="99"/>
    <w:semiHidden/>
    <w:rsid w:val="009450E1"/>
    <w:rPr>
      <w:rFonts w:ascii="Arial" w:hAnsi="Arial"/>
      <w:b/>
      <w:bCs/>
      <w:color w:val="0D0D0D" w:themeColor="text1" w:themeTint="F2"/>
      <w:sz w:val="20"/>
      <w:szCs w:val="20"/>
    </w:rPr>
  </w:style>
  <w:style w:type="character" w:styleId="FollowedHyperlink">
    <w:name w:val="FollowedHyperlink"/>
    <w:basedOn w:val="DefaultParagraphFont"/>
    <w:uiPriority w:val="99"/>
    <w:semiHidden/>
    <w:unhideWhenUsed/>
    <w:rsid w:val="008448DE"/>
    <w:rPr>
      <w:color w:val="954F72" w:themeColor="followedHyperlink"/>
      <w:u w:val="single"/>
    </w:rPr>
  </w:style>
  <w:style w:type="paragraph" w:styleId="Revision">
    <w:name w:val="Revision"/>
    <w:hidden/>
    <w:uiPriority w:val="99"/>
    <w:semiHidden/>
    <w:rsid w:val="00A05361"/>
    <w:pPr>
      <w:spacing w:after="0" w:line="240" w:lineRule="auto"/>
    </w:pPr>
    <w:rPr>
      <w:rFonts w:ascii="Arial" w:hAnsi="Arial"/>
      <w:color w:val="0D0D0D" w:themeColor="text1" w:themeTint="F2"/>
    </w:rPr>
  </w:style>
  <w:style w:type="paragraph" w:styleId="BalloonText">
    <w:name w:val="Balloon Text"/>
    <w:basedOn w:val="Normal"/>
    <w:link w:val="BalloonTextChar"/>
    <w:uiPriority w:val="99"/>
    <w:semiHidden/>
    <w:unhideWhenUsed/>
    <w:rsid w:val="00814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385"/>
    <w:rPr>
      <w:rFonts w:ascii="Tahoma" w:hAnsi="Tahoma" w:cs="Tahoma"/>
      <w:color w:val="0D0D0D" w:themeColor="text1" w:themeTint="F2"/>
      <w:sz w:val="16"/>
      <w:szCs w:val="16"/>
    </w:rPr>
  </w:style>
  <w:style w:type="character" w:styleId="UnresolvedMention">
    <w:name w:val="Unresolved Mention"/>
    <w:basedOn w:val="DefaultParagraphFont"/>
    <w:uiPriority w:val="99"/>
    <w:semiHidden/>
    <w:unhideWhenUsed/>
    <w:rsid w:val="00196630"/>
    <w:rPr>
      <w:color w:val="605E5C"/>
      <w:shd w:val="clear" w:color="auto" w:fill="E1DFDD"/>
    </w:rPr>
  </w:style>
  <w:style w:type="character" w:customStyle="1" w:styleId="cf11">
    <w:name w:val="cf11"/>
    <w:basedOn w:val="DefaultParagraphFont"/>
    <w:rsid w:val="004F3624"/>
    <w:rPr>
      <w:rFonts w:ascii="Segoe UI" w:hAnsi="Segoe UI" w:cs="Segoe UI" w:hint="default"/>
      <w:sz w:val="18"/>
      <w:szCs w:val="18"/>
    </w:rPr>
  </w:style>
  <w:style w:type="table" w:styleId="TableGridLight">
    <w:name w:val="Grid Table Light"/>
    <w:basedOn w:val="TableNormal"/>
    <w:uiPriority w:val="40"/>
    <w:rsid w:val="00E51F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924082">
      <w:bodyDiv w:val="1"/>
      <w:marLeft w:val="0"/>
      <w:marRight w:val="0"/>
      <w:marTop w:val="0"/>
      <w:marBottom w:val="0"/>
      <w:divBdr>
        <w:top w:val="none" w:sz="0" w:space="0" w:color="auto"/>
        <w:left w:val="none" w:sz="0" w:space="0" w:color="auto"/>
        <w:bottom w:val="none" w:sz="0" w:space="0" w:color="auto"/>
        <w:right w:val="none" w:sz="0" w:space="0" w:color="auto"/>
      </w:divBdr>
    </w:div>
    <w:div w:id="488135386">
      <w:bodyDiv w:val="1"/>
      <w:marLeft w:val="0"/>
      <w:marRight w:val="0"/>
      <w:marTop w:val="0"/>
      <w:marBottom w:val="0"/>
      <w:divBdr>
        <w:top w:val="none" w:sz="0" w:space="0" w:color="auto"/>
        <w:left w:val="none" w:sz="0" w:space="0" w:color="auto"/>
        <w:bottom w:val="none" w:sz="0" w:space="0" w:color="auto"/>
        <w:right w:val="none" w:sz="0" w:space="0" w:color="auto"/>
      </w:divBdr>
    </w:div>
    <w:div w:id="494420497">
      <w:bodyDiv w:val="1"/>
      <w:marLeft w:val="0"/>
      <w:marRight w:val="0"/>
      <w:marTop w:val="0"/>
      <w:marBottom w:val="0"/>
      <w:divBdr>
        <w:top w:val="none" w:sz="0" w:space="0" w:color="auto"/>
        <w:left w:val="none" w:sz="0" w:space="0" w:color="auto"/>
        <w:bottom w:val="none" w:sz="0" w:space="0" w:color="auto"/>
        <w:right w:val="none" w:sz="0" w:space="0" w:color="auto"/>
      </w:divBdr>
    </w:div>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446002837">
      <w:bodyDiv w:val="1"/>
      <w:marLeft w:val="0"/>
      <w:marRight w:val="0"/>
      <w:marTop w:val="0"/>
      <w:marBottom w:val="0"/>
      <w:divBdr>
        <w:top w:val="none" w:sz="0" w:space="0" w:color="auto"/>
        <w:left w:val="none" w:sz="0" w:space="0" w:color="auto"/>
        <w:bottom w:val="none" w:sz="0" w:space="0" w:color="auto"/>
        <w:right w:val="none" w:sz="0" w:space="0" w:color="auto"/>
      </w:divBdr>
    </w:div>
    <w:div w:id="1515924280">
      <w:bodyDiv w:val="1"/>
      <w:marLeft w:val="0"/>
      <w:marRight w:val="0"/>
      <w:marTop w:val="0"/>
      <w:marBottom w:val="0"/>
      <w:divBdr>
        <w:top w:val="none" w:sz="0" w:space="0" w:color="auto"/>
        <w:left w:val="none" w:sz="0" w:space="0" w:color="auto"/>
        <w:bottom w:val="none" w:sz="0" w:space="0" w:color="auto"/>
        <w:right w:val="none" w:sz="0" w:space="0" w:color="auto"/>
      </w:divBdr>
    </w:div>
    <w:div w:id="1528055886">
      <w:bodyDiv w:val="1"/>
      <w:marLeft w:val="0"/>
      <w:marRight w:val="0"/>
      <w:marTop w:val="0"/>
      <w:marBottom w:val="0"/>
      <w:divBdr>
        <w:top w:val="none" w:sz="0" w:space="0" w:color="auto"/>
        <w:left w:val="none" w:sz="0" w:space="0" w:color="auto"/>
        <w:bottom w:val="none" w:sz="0" w:space="0" w:color="auto"/>
        <w:right w:val="none" w:sz="0" w:space="0" w:color="auto"/>
      </w:divBdr>
      <w:divsChild>
        <w:div w:id="286202757">
          <w:marLeft w:val="720"/>
          <w:marRight w:val="0"/>
          <w:marTop w:val="0"/>
          <w:marBottom w:val="0"/>
          <w:divBdr>
            <w:top w:val="none" w:sz="0" w:space="0" w:color="auto"/>
            <w:left w:val="none" w:sz="0" w:space="0" w:color="auto"/>
            <w:bottom w:val="none" w:sz="0" w:space="0" w:color="auto"/>
            <w:right w:val="none" w:sz="0" w:space="0" w:color="auto"/>
          </w:divBdr>
        </w:div>
        <w:div w:id="118299654">
          <w:marLeft w:val="720"/>
          <w:marRight w:val="0"/>
          <w:marTop w:val="0"/>
          <w:marBottom w:val="0"/>
          <w:divBdr>
            <w:top w:val="none" w:sz="0" w:space="0" w:color="auto"/>
            <w:left w:val="none" w:sz="0" w:space="0" w:color="auto"/>
            <w:bottom w:val="none" w:sz="0" w:space="0" w:color="auto"/>
            <w:right w:val="none" w:sz="0" w:space="0" w:color="auto"/>
          </w:divBdr>
        </w:div>
        <w:div w:id="58939323">
          <w:marLeft w:val="720"/>
          <w:marRight w:val="0"/>
          <w:marTop w:val="0"/>
          <w:marBottom w:val="0"/>
          <w:divBdr>
            <w:top w:val="none" w:sz="0" w:space="0" w:color="auto"/>
            <w:left w:val="none" w:sz="0" w:space="0" w:color="auto"/>
            <w:bottom w:val="none" w:sz="0" w:space="0" w:color="auto"/>
            <w:right w:val="none" w:sz="0" w:space="0" w:color="auto"/>
          </w:divBdr>
        </w:div>
        <w:div w:id="1061905627">
          <w:marLeft w:val="720"/>
          <w:marRight w:val="0"/>
          <w:marTop w:val="0"/>
          <w:marBottom w:val="0"/>
          <w:divBdr>
            <w:top w:val="none" w:sz="0" w:space="0" w:color="auto"/>
            <w:left w:val="none" w:sz="0" w:space="0" w:color="auto"/>
            <w:bottom w:val="none" w:sz="0" w:space="0" w:color="auto"/>
            <w:right w:val="none" w:sz="0" w:space="0" w:color="auto"/>
          </w:divBdr>
        </w:div>
      </w:divsChild>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 w:id="1564221937">
      <w:bodyDiv w:val="1"/>
      <w:marLeft w:val="0"/>
      <w:marRight w:val="0"/>
      <w:marTop w:val="0"/>
      <w:marBottom w:val="0"/>
      <w:divBdr>
        <w:top w:val="none" w:sz="0" w:space="0" w:color="auto"/>
        <w:left w:val="none" w:sz="0" w:space="0" w:color="auto"/>
        <w:bottom w:val="none" w:sz="0" w:space="0" w:color="auto"/>
        <w:right w:val="none" w:sz="0" w:space="0" w:color="auto"/>
      </w:divBdr>
    </w:div>
    <w:div w:id="16620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bpischools.org.uk/topics/making-medicines/creating-a-medicin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www.pfizer.co.uk/science/developing-new-medicin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eersinpharmacy.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bpi.org.uk/careers/working-in-the-industry/"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abpi.org.uk/careers/job-role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6DAC68-E05E-4B46-82E4-4D5FCBDF8B4A}">
  <ds:schemaRefs>
    <ds:schemaRef ds:uri="http://schemas.openxmlformats.org/officeDocument/2006/bibliography"/>
  </ds:schemaRefs>
</ds:datastoreItem>
</file>

<file path=customXml/itemProps2.xml><?xml version="1.0" encoding="utf-8"?>
<ds:datastoreItem xmlns:ds="http://schemas.openxmlformats.org/officeDocument/2006/customXml" ds:itemID="{50CA5B11-7156-4634-BD9C-061A0680EE0D}"/>
</file>

<file path=customXml/itemProps3.xml><?xml version="1.0" encoding="utf-8"?>
<ds:datastoreItem xmlns:ds="http://schemas.openxmlformats.org/officeDocument/2006/customXml" ds:itemID="{1BF7F779-380E-42E1-8D43-2D42EC22C1B8}"/>
</file>

<file path=customXml/itemProps4.xml><?xml version="1.0" encoding="utf-8"?>
<ds:datastoreItem xmlns:ds="http://schemas.openxmlformats.org/officeDocument/2006/customXml" ds:itemID="{1B8E6213-762C-4C61-87BA-53A5AC983FE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7:09:00Z</dcterms:created>
  <dcterms:modified xsi:type="dcterms:W3CDTF">2024-03-0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